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B5823" w14:textId="74B3678F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B606F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B606F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B606F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Gastrointestinal</w:t>
      </w:r>
      <w:r w:rsidR="00B606F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ncology</w:t>
      </w:r>
    </w:p>
    <w:p w14:paraId="11310312" w14:textId="267BCB12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9346</w:t>
      </w:r>
    </w:p>
    <w:p w14:paraId="204F808A" w14:textId="6B7465C8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</w:p>
    <w:p w14:paraId="2502EE0C" w14:textId="77777777" w:rsidR="00A77B3E" w:rsidRDefault="00A77B3E">
      <w:pPr>
        <w:spacing w:line="360" w:lineRule="auto"/>
        <w:jc w:val="both"/>
      </w:pPr>
    </w:p>
    <w:p w14:paraId="7C7319DF" w14:textId="3E7AF077" w:rsidR="00A77B3E" w:rsidRPr="007D51CD" w:rsidRDefault="001F029C">
      <w:pPr>
        <w:spacing w:line="360" w:lineRule="auto"/>
        <w:jc w:val="both"/>
        <w:rPr>
          <w:rFonts w:ascii="Book Antiqua" w:hAnsi="Book Antiqua"/>
        </w:rPr>
      </w:pPr>
      <w:r w:rsidRPr="007D51CD">
        <w:rPr>
          <w:rFonts w:ascii="Book Antiqua" w:eastAsia="Book Antiqua" w:hAnsi="Book Antiqua" w:cs="Book Antiqua"/>
          <w:b/>
          <w:color w:val="000000"/>
        </w:rPr>
        <w:t>Prevention</w:t>
      </w:r>
      <w:r w:rsidR="00B606F5" w:rsidRPr="007D51C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51CD">
        <w:rPr>
          <w:rFonts w:ascii="Book Antiqua" w:eastAsia="Book Antiqua" w:hAnsi="Book Antiqua" w:cs="Book Antiqua"/>
          <w:b/>
          <w:color w:val="000000"/>
        </w:rPr>
        <w:t>of</w:t>
      </w:r>
      <w:r w:rsidR="00B606F5" w:rsidRPr="007D51C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51CD">
        <w:rPr>
          <w:rFonts w:ascii="Book Antiqua" w:eastAsia="Book Antiqua" w:hAnsi="Book Antiqua" w:cs="Book Antiqua"/>
          <w:b/>
          <w:color w:val="000000"/>
        </w:rPr>
        <w:t>malignant</w:t>
      </w:r>
      <w:r w:rsidR="00B606F5" w:rsidRPr="007D51C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51CD">
        <w:rPr>
          <w:rFonts w:ascii="Book Antiqua" w:eastAsia="Book Antiqua" w:hAnsi="Book Antiqua" w:cs="Book Antiqua"/>
          <w:b/>
          <w:color w:val="000000"/>
        </w:rPr>
        <w:t>digestive</w:t>
      </w:r>
      <w:r w:rsidR="00B606F5" w:rsidRPr="007D51C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51CD">
        <w:rPr>
          <w:rFonts w:ascii="Book Antiqua" w:eastAsia="Book Antiqua" w:hAnsi="Book Antiqua" w:cs="Book Antiqua"/>
          <w:b/>
          <w:color w:val="000000"/>
        </w:rPr>
        <w:t>system</w:t>
      </w:r>
      <w:r w:rsidR="00B606F5" w:rsidRPr="007D51C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51CD">
        <w:rPr>
          <w:rFonts w:ascii="Book Antiqua" w:eastAsia="Book Antiqua" w:hAnsi="Book Antiqua" w:cs="Book Antiqua"/>
          <w:b/>
          <w:color w:val="000000"/>
        </w:rPr>
        <w:t>tumors</w:t>
      </w:r>
      <w:r w:rsidR="00B606F5" w:rsidRPr="007D51C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51CD">
        <w:rPr>
          <w:rFonts w:ascii="Book Antiqua" w:eastAsia="Book Antiqua" w:hAnsi="Book Antiqua" w:cs="Book Antiqua"/>
          <w:b/>
          <w:color w:val="000000"/>
        </w:rPr>
        <w:t>should</w:t>
      </w:r>
      <w:r w:rsidR="00B606F5" w:rsidRPr="007D51C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51CD">
        <w:rPr>
          <w:rFonts w:ascii="Book Antiqua" w:eastAsia="Book Antiqua" w:hAnsi="Book Antiqua" w:cs="Book Antiqua"/>
          <w:b/>
          <w:color w:val="000000"/>
        </w:rPr>
        <w:t>focus</w:t>
      </w:r>
      <w:r w:rsidR="00B606F5" w:rsidRPr="007D51C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51CD">
        <w:rPr>
          <w:rFonts w:ascii="Book Antiqua" w:eastAsia="Book Antiqua" w:hAnsi="Book Antiqua" w:cs="Book Antiqua"/>
          <w:b/>
          <w:color w:val="000000"/>
        </w:rPr>
        <w:t>on</w:t>
      </w:r>
      <w:r w:rsidR="00B606F5" w:rsidRPr="007D51C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51CD">
        <w:rPr>
          <w:rFonts w:ascii="Book Antiqua" w:eastAsia="Book Antiqua" w:hAnsi="Book Antiqua" w:cs="Book Antiqua"/>
          <w:b/>
          <w:color w:val="000000"/>
        </w:rPr>
        <w:t>the</w:t>
      </w:r>
      <w:r w:rsidR="00B606F5" w:rsidRPr="007D51CD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3634B" w:rsidRPr="007D51CD">
        <w:rPr>
          <w:rFonts w:ascii="Book Antiqua" w:hAnsi="Book Antiqua" w:cs="Book Antiqua"/>
          <w:b/>
          <w:color w:val="000000"/>
          <w:lang w:eastAsia="zh-CN"/>
        </w:rPr>
        <w:t>control</w:t>
      </w:r>
      <w:r w:rsidR="00C3634B" w:rsidRPr="007D51CD">
        <w:rPr>
          <w:rFonts w:ascii="Book Antiqua" w:eastAsia="Book Antiqua" w:hAnsi="Book Antiqua" w:cs="Book Antiqua"/>
          <w:b/>
          <w:color w:val="000000"/>
        </w:rPr>
        <w:t xml:space="preserve"> of </w:t>
      </w:r>
      <w:r w:rsidRPr="007D51CD">
        <w:rPr>
          <w:rFonts w:ascii="Book Antiqua" w:eastAsia="Book Antiqua" w:hAnsi="Book Antiqua" w:cs="Book Antiqua"/>
          <w:b/>
          <w:color w:val="000000"/>
        </w:rPr>
        <w:t>chronic</w:t>
      </w:r>
      <w:r w:rsidR="00B606F5" w:rsidRPr="007D51C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51CD">
        <w:rPr>
          <w:rFonts w:ascii="Book Antiqua" w:eastAsia="Book Antiqua" w:hAnsi="Book Antiqua" w:cs="Book Antiqua"/>
          <w:b/>
          <w:color w:val="000000"/>
        </w:rPr>
        <w:t>inflammation</w:t>
      </w:r>
    </w:p>
    <w:p w14:paraId="66B48635" w14:textId="77777777" w:rsidR="00A77B3E" w:rsidRDefault="00A77B3E">
      <w:pPr>
        <w:spacing w:line="360" w:lineRule="auto"/>
        <w:jc w:val="both"/>
      </w:pPr>
    </w:p>
    <w:p w14:paraId="368D8562" w14:textId="1F3AC8C5" w:rsidR="00A77B3E" w:rsidRDefault="006C48B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Zha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Pr="006C48B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48B0"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3778CF" w:rsidRPr="003778CF">
        <w:rPr>
          <w:rFonts w:ascii="Book Antiqua" w:eastAsia="Book Antiqua" w:hAnsi="Book Antiqua" w:cs="Book Antiqua"/>
          <w:color w:val="000000"/>
        </w:rPr>
        <w:t>Chronic inflammation controlling and DSMTS prevention</w:t>
      </w:r>
    </w:p>
    <w:p w14:paraId="6E42CA2E" w14:textId="77777777" w:rsidR="00A77B3E" w:rsidRDefault="00A77B3E">
      <w:pPr>
        <w:spacing w:line="360" w:lineRule="auto"/>
        <w:jc w:val="both"/>
      </w:pPr>
    </w:p>
    <w:p w14:paraId="13532ECA" w14:textId="0FB72D73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Yue-Hu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iao-L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i-R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u-We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u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o-Do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i-Ju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</w:p>
    <w:p w14:paraId="7936BA65" w14:textId="77777777" w:rsidR="00A77B3E" w:rsidRDefault="00A77B3E">
      <w:pPr>
        <w:spacing w:line="360" w:lineRule="auto"/>
        <w:jc w:val="both"/>
      </w:pPr>
    </w:p>
    <w:p w14:paraId="795BF6C4" w14:textId="33D128B2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Yue-Hua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ang,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engzhou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engzhou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50001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n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nc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23047385" w14:textId="77777777" w:rsidR="00A77B3E" w:rsidRDefault="00A77B3E">
      <w:pPr>
        <w:spacing w:line="360" w:lineRule="auto"/>
        <w:jc w:val="both"/>
      </w:pPr>
    </w:p>
    <w:p w14:paraId="7CD06F9C" w14:textId="2CB2D90A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Yue-Hua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ang,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Yi-Ran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ang,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Yu-Wei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ou,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Yao-Dong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ang,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B5885">
        <w:rPr>
          <w:rFonts w:ascii="Book Antiqua" w:eastAsia="Book Antiqua" w:hAnsi="Book Antiqua" w:cs="Book Antiqua"/>
          <w:b/>
          <w:bCs/>
          <w:color w:val="000000"/>
        </w:rPr>
        <w:t xml:space="preserve">Kai-Juan Wang, </w:t>
      </w:r>
      <w:r>
        <w:rPr>
          <w:rFonts w:ascii="Book Antiqua" w:eastAsia="Book Antiqua" w:hAnsi="Book Antiqua" w:cs="Book Antiqua"/>
          <w:color w:val="000000"/>
        </w:rPr>
        <w:t>Hen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DB5885">
        <w:rPr>
          <w:rFonts w:ascii="Book Antiqua" w:eastAsia="Book Antiqua" w:hAnsi="Book Antiqua" w:cs="Book Antiqua"/>
          <w:color w:val="000000"/>
        </w:rPr>
        <w:t xml:space="preserve">International Joint </w:t>
      </w:r>
      <w:r>
        <w:rPr>
          <w:rFonts w:ascii="Book Antiqua" w:eastAsia="Book Antiqua" w:hAnsi="Book Antiqua" w:cs="Book Antiqua"/>
          <w:color w:val="000000"/>
        </w:rPr>
        <w:t>Labor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B5885">
        <w:rPr>
          <w:rFonts w:ascii="Book Antiqua" w:eastAsia="Book Antiqua" w:hAnsi="Book Antiqua" w:cs="Book Antiqua"/>
          <w:color w:val="000000"/>
        </w:rPr>
        <w:t xml:space="preserve"> Prevention and Treatment of Pediatric Diseases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DB5885">
        <w:rPr>
          <w:rFonts w:ascii="Book Antiqua" w:eastAsia="Book Antiqua" w:hAnsi="Book Antiqua" w:cs="Book Antiqua"/>
          <w:color w:val="000000"/>
        </w:rPr>
        <w:t xml:space="preserve">Henan Children's Hospital Zhengzhou Children’s Hospital, </w:t>
      </w:r>
      <w:r>
        <w:rPr>
          <w:rFonts w:ascii="Book Antiqua" w:eastAsia="Book Antiqua" w:hAnsi="Book Antiqua" w:cs="Book Antiqua"/>
          <w:color w:val="000000"/>
        </w:rPr>
        <w:t>Children'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il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engzhou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engzhou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50018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n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nc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6356A526" w14:textId="77777777" w:rsidR="00A77B3E" w:rsidRDefault="00A77B3E">
      <w:pPr>
        <w:spacing w:line="360" w:lineRule="auto"/>
        <w:jc w:val="both"/>
      </w:pPr>
    </w:p>
    <w:p w14:paraId="0E0A936D" w14:textId="2FDFC5EE" w:rsidR="00A77B3E" w:rsidRDefault="001F029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Xiao-Lin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n,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na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r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il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engzhou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engzhou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50052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n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nc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36B8FBC0" w14:textId="719EC8BE" w:rsidR="00DB5885" w:rsidRDefault="00DB588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</w:p>
    <w:p w14:paraId="7388129D" w14:textId="4BFBDC73" w:rsidR="00DB5885" w:rsidRPr="00BE795E" w:rsidRDefault="00DB5885">
      <w:pPr>
        <w:spacing w:line="360" w:lineRule="auto"/>
        <w:jc w:val="both"/>
        <w:rPr>
          <w:rFonts w:ascii="Book Antiqua" w:hAnsi="Book Antiqua"/>
        </w:rPr>
      </w:pPr>
      <w:r w:rsidRPr="00BF10F9">
        <w:rPr>
          <w:rFonts w:ascii="Book Antiqua" w:eastAsia="Book Antiqua" w:hAnsi="Book Antiqua" w:cs="Book Antiqua"/>
          <w:b/>
          <w:bCs/>
          <w:color w:val="000000"/>
        </w:rPr>
        <w:t>Kai-Juan Wang,</w:t>
      </w:r>
      <w:r w:rsidRPr="00D50F6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50F61" w:rsidRPr="00BE795E">
        <w:rPr>
          <w:rFonts w:ascii="Book Antiqua" w:eastAsia="Book Antiqua" w:hAnsi="Book Antiqua" w:cs="Book Antiqua"/>
          <w:color w:val="000000"/>
        </w:rPr>
        <w:t>H</w:t>
      </w:r>
      <w:r w:rsidR="00D50F61" w:rsidRPr="00BE795E">
        <w:rPr>
          <w:rFonts w:ascii="Book Antiqua" w:hAnsi="Book Antiqua" w:cs="Book Antiqua"/>
          <w:color w:val="000000"/>
          <w:lang w:eastAsia="zh-CN"/>
        </w:rPr>
        <w:t>enan</w:t>
      </w:r>
      <w:r w:rsidR="00D50F61" w:rsidRPr="00BE795E">
        <w:rPr>
          <w:rFonts w:ascii="Book Antiqua" w:eastAsia="Book Antiqua" w:hAnsi="Book Antiqua" w:cs="Book Antiqua"/>
          <w:color w:val="000000"/>
        </w:rPr>
        <w:t xml:space="preserve"> </w:t>
      </w:r>
      <w:r w:rsidR="00D50F61">
        <w:rPr>
          <w:rFonts w:ascii="Book Antiqua" w:eastAsia="Book Antiqua" w:hAnsi="Book Antiqua" w:cs="Book Antiqua"/>
          <w:color w:val="000000"/>
        </w:rPr>
        <w:t xml:space="preserve">Children’s Hospital Zhengzhou </w:t>
      </w:r>
      <w:r w:rsidR="00D50F61" w:rsidRPr="0015622D">
        <w:rPr>
          <w:rFonts w:ascii="Book Antiqua" w:eastAsia="Book Antiqua" w:hAnsi="Book Antiqua" w:cs="Book Antiqua"/>
          <w:color w:val="000000"/>
        </w:rPr>
        <w:t>C</w:t>
      </w:r>
      <w:r w:rsidR="0015622D" w:rsidRPr="00BE795E">
        <w:rPr>
          <w:rFonts w:ascii="Book Antiqua" w:hAnsi="Book Antiqua" w:cs="Book Antiqua"/>
          <w:color w:val="000000"/>
          <w:lang w:eastAsia="zh-CN"/>
        </w:rPr>
        <w:t>hildren</w:t>
      </w:r>
      <w:r w:rsidR="0015622D" w:rsidRPr="0015622D">
        <w:rPr>
          <w:rFonts w:ascii="Book Antiqua" w:eastAsia="Book Antiqua" w:hAnsi="Book Antiqua" w:cs="Book Antiqua"/>
          <w:color w:val="000000"/>
        </w:rPr>
        <w:t>’s</w:t>
      </w:r>
      <w:r w:rsidR="0015622D">
        <w:rPr>
          <w:rFonts w:ascii="Book Antiqua" w:eastAsia="Book Antiqua" w:hAnsi="Book Antiqua" w:cs="Book Antiqua"/>
          <w:color w:val="000000"/>
        </w:rPr>
        <w:t xml:space="preserve"> Hospital, Children’s Hospital Affiliated to Zhengzhou University, </w:t>
      </w:r>
      <w:r w:rsidR="00BF10F9" w:rsidRPr="00BE795E">
        <w:rPr>
          <w:rFonts w:ascii="Book Antiqua" w:eastAsia="Book Antiqua" w:hAnsi="Book Antiqua" w:cs="Book Antiqua"/>
          <w:color w:val="000000"/>
        </w:rPr>
        <w:t>Key Laboratory of Tumor Epidemiology of Henan Province, State Key Laboratory of Esophageal Cancer Prevention &amp; Treatment</w:t>
      </w:r>
      <w:r w:rsidR="00BF10F9">
        <w:rPr>
          <w:rFonts w:ascii="Book Antiqua" w:eastAsia="宋体" w:hAnsi="Book Antiqua" w:cs="宋体" w:hint="eastAsia"/>
          <w:color w:val="000000"/>
          <w:lang w:eastAsia="zh-CN"/>
        </w:rPr>
        <w:t>,</w:t>
      </w:r>
      <w:r w:rsidR="00BF10F9">
        <w:rPr>
          <w:rFonts w:ascii="Book Antiqua" w:eastAsia="宋体" w:hAnsi="Book Antiqua" w:cs="宋体"/>
          <w:color w:val="000000"/>
          <w:lang w:eastAsia="zh-CN"/>
        </w:rPr>
        <w:t xml:space="preserve"> </w:t>
      </w:r>
      <w:r w:rsidR="00BF10F9" w:rsidRPr="00BE795E">
        <w:rPr>
          <w:rFonts w:ascii="Book Antiqua" w:eastAsia="Book Antiqua" w:hAnsi="Book Antiqua" w:cs="Book Antiqua"/>
          <w:color w:val="000000"/>
        </w:rPr>
        <w:t xml:space="preserve">Zhengzhou University, Zhengzhou </w:t>
      </w:r>
      <w:r w:rsidR="00BF10F9">
        <w:rPr>
          <w:rFonts w:ascii="Book Antiqua" w:eastAsia="Book Antiqua" w:hAnsi="Book Antiqua" w:cs="Book Antiqua"/>
          <w:color w:val="000000"/>
        </w:rPr>
        <w:t xml:space="preserve">450001, </w:t>
      </w:r>
      <w:r w:rsidR="00BF10F9" w:rsidRPr="00BE795E">
        <w:rPr>
          <w:rFonts w:ascii="Book Antiqua" w:eastAsia="Book Antiqua" w:hAnsi="Book Antiqua" w:cs="Book Antiqua"/>
          <w:color w:val="000000"/>
        </w:rPr>
        <w:t>Henan Province, China</w:t>
      </w:r>
    </w:p>
    <w:p w14:paraId="46C6704C" w14:textId="77777777" w:rsidR="00A77B3E" w:rsidRDefault="00A77B3E">
      <w:pPr>
        <w:spacing w:line="360" w:lineRule="auto"/>
        <w:jc w:val="both"/>
      </w:pPr>
    </w:p>
    <w:p w14:paraId="45CEFA30" w14:textId="2B7AE250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J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ign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mework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af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L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u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W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J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critic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llectu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v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.</w:t>
      </w:r>
    </w:p>
    <w:p w14:paraId="3060D077" w14:textId="77777777" w:rsidR="00A77B3E" w:rsidRDefault="00A77B3E">
      <w:pPr>
        <w:spacing w:line="360" w:lineRule="auto"/>
        <w:jc w:val="both"/>
      </w:pPr>
    </w:p>
    <w:p w14:paraId="0D2A3495" w14:textId="00878BBD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Supported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y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5369B" w:rsidRPr="00F5369B"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j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n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BF10F9">
        <w:rPr>
          <w:rFonts w:ascii="Book Antiqua" w:eastAsia="Book Antiqua" w:hAnsi="Book Antiqua" w:cs="Book Antiqua"/>
          <w:color w:val="000000"/>
        </w:rPr>
        <w:t xml:space="preserve">International Joint </w:t>
      </w:r>
      <w:r>
        <w:rPr>
          <w:rFonts w:ascii="Book Antiqua" w:eastAsia="Book Antiqua" w:hAnsi="Book Antiqua" w:cs="Book Antiqua"/>
          <w:color w:val="000000"/>
        </w:rPr>
        <w:t>Labor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BF10F9">
        <w:rPr>
          <w:rFonts w:ascii="Book Antiqua" w:eastAsia="Book Antiqua" w:hAnsi="Book Antiqua" w:cs="Book Antiqua"/>
          <w:color w:val="000000"/>
        </w:rPr>
        <w:t xml:space="preserve">Prevention and Treatment of Pediatric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S202204</w:t>
      </w:r>
      <w:r w:rsidR="00EA40AB">
        <w:rPr>
          <w:rFonts w:ascii="Book Antiqua" w:hAnsi="Book Antiqua" w:cs="Book Antiqua"/>
          <w:color w:val="000000"/>
          <w:lang w:eastAsia="zh-CN"/>
        </w:rPr>
        <w:t>.</w:t>
      </w:r>
    </w:p>
    <w:p w14:paraId="272FF952" w14:textId="77777777" w:rsidR="00A77B3E" w:rsidRDefault="00A77B3E">
      <w:pPr>
        <w:spacing w:line="360" w:lineRule="auto"/>
        <w:jc w:val="both"/>
      </w:pPr>
    </w:p>
    <w:p w14:paraId="767C7350" w14:textId="2B1E0B96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ai-Juan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ang,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D,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65DF6" w:rsidRPr="00165DF6">
        <w:rPr>
          <w:rFonts w:ascii="Book Antiqua" w:eastAsia="Book Antiqua" w:hAnsi="Book Antiqua" w:cs="Book Antiqua"/>
          <w:color w:val="000000"/>
        </w:rPr>
        <w:t xml:space="preserve">Henan Children's Hospital Zhengzhou Children's Hospital, Children's Hospital Affiliated to Zhengzhou University, </w:t>
      </w:r>
      <w:r w:rsidR="008001A1">
        <w:rPr>
          <w:rFonts w:ascii="Book Antiqua" w:eastAsia="Book Antiqua" w:hAnsi="Book Antiqua" w:cs="Book Antiqua"/>
          <w:color w:val="000000"/>
        </w:rPr>
        <w:t xml:space="preserve">Key Laboratory of Tumor Epidemiology of Henan Province, State Key Laboratory of Esophageal Cancer Prevention &amp; Treatment, Zhengzhou University, </w:t>
      </w:r>
      <w:r w:rsidR="00327096" w:rsidRPr="00327096">
        <w:rPr>
          <w:rFonts w:ascii="Book Antiqua" w:eastAsia="Book Antiqua" w:hAnsi="Book Antiqua" w:cs="Book Antiqua"/>
          <w:color w:val="000000"/>
        </w:rPr>
        <w:t>No. 100 Kexue Avenue</w:t>
      </w:r>
      <w:r w:rsidR="00327096">
        <w:rPr>
          <w:rFonts w:ascii="Book Antiqua" w:eastAsia="Book Antiqua" w:hAnsi="Book Antiqua" w:cs="Book Antiqua"/>
          <w:color w:val="000000"/>
        </w:rPr>
        <w:t>,</w:t>
      </w:r>
      <w:r w:rsidR="00327096" w:rsidRPr="00327096">
        <w:rPr>
          <w:rFonts w:ascii="Book Antiqua" w:eastAsia="Book Antiqua" w:hAnsi="Book Antiqua" w:cs="Book Antiqua"/>
          <w:color w:val="000000"/>
        </w:rPr>
        <w:t xml:space="preserve"> </w:t>
      </w:r>
      <w:r w:rsidR="00165DF6" w:rsidRPr="00165DF6">
        <w:rPr>
          <w:rFonts w:ascii="Book Antiqua" w:eastAsia="Book Antiqua" w:hAnsi="Book Antiqua" w:cs="Book Antiqua"/>
          <w:color w:val="000000"/>
        </w:rPr>
        <w:t>Zhengzhou 450018, Henan Province, China</w:t>
      </w:r>
      <w:r w:rsidR="00165DF6"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jwang@163.com</w:t>
      </w:r>
    </w:p>
    <w:p w14:paraId="1F60AA91" w14:textId="77777777" w:rsidR="00A77B3E" w:rsidRDefault="00A77B3E">
      <w:pPr>
        <w:spacing w:line="360" w:lineRule="auto"/>
        <w:jc w:val="both"/>
      </w:pPr>
    </w:p>
    <w:p w14:paraId="5A7C42BC" w14:textId="56154717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tob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6C18F9C4" w14:textId="38D102B8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nu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7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3</w:t>
      </w:r>
    </w:p>
    <w:p w14:paraId="1532BB62" w14:textId="150C7138" w:rsidR="00A77B3E" w:rsidRDefault="001F029C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F7846" w:rsidRPr="00C80697">
        <w:rPr>
          <w:rFonts w:ascii="Book Antiqua" w:eastAsia="Book Antiqua" w:hAnsi="Book Antiqua" w:cs="Book Antiqua"/>
          <w:color w:val="000000"/>
          <w:lang w:eastAsia="zh-CN"/>
        </w:rPr>
        <w:t>February 7, 2023</w:t>
      </w:r>
    </w:p>
    <w:p w14:paraId="564B56B9" w14:textId="01F2BFCF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80697" w:rsidRPr="00C80697">
        <w:rPr>
          <w:rFonts w:ascii="Book Antiqua" w:eastAsia="Book Antiqua" w:hAnsi="Book Antiqua" w:cs="Book Antiqua"/>
          <w:color w:val="000000"/>
        </w:rPr>
        <w:t>March 15, 2023</w:t>
      </w:r>
      <w:r w:rsidR="00C80697" w:rsidRPr="00C80697">
        <w:rPr>
          <w:rFonts w:ascii="Book Antiqua" w:eastAsia="Book Antiqua" w:hAnsi="Book Antiqua" w:cs="Book Antiqua"/>
          <w:b/>
          <w:bCs/>
          <w:color w:val="000000"/>
        </w:rPr>
        <w:t xml:space="preserve">  </w:t>
      </w:r>
    </w:p>
    <w:p w14:paraId="234AD2EC" w14:textId="77777777" w:rsidR="00A77B3E" w:rsidRDefault="00A77B3E">
      <w:pPr>
        <w:spacing w:line="360" w:lineRule="auto"/>
        <w:jc w:val="both"/>
        <w:sectPr w:rsidR="00A77B3E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88A67CD" w14:textId="77777777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40BCE290" w14:textId="0215C786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e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es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DSMTs)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ehens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stan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stan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phasiz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su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rect-ac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Pr="00C23712">
        <w:rPr>
          <w:rFonts w:ascii="Book Antiqua" w:eastAsia="Book Antiqua" w:hAnsi="Book Antiqua" w:cs="Book Antiqua"/>
          <w:i/>
          <w:iCs/>
          <w:color w:val="000000"/>
        </w:rPr>
        <w:t>Helicobacter</w:t>
      </w:r>
      <w:r w:rsidR="00B606F5" w:rsidRPr="00C2371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C23712"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-sca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.</w:t>
      </w:r>
    </w:p>
    <w:p w14:paraId="294C85E8" w14:textId="77777777" w:rsidR="00A77B3E" w:rsidRDefault="00A77B3E">
      <w:pPr>
        <w:spacing w:line="360" w:lineRule="auto"/>
        <w:jc w:val="both"/>
      </w:pPr>
    </w:p>
    <w:p w14:paraId="77B9D5B7" w14:textId="2AF0340D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es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intest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</w:p>
    <w:p w14:paraId="2F48D5C7" w14:textId="79ACA6CB" w:rsidR="00A77B3E" w:rsidRDefault="00A77B3E">
      <w:pPr>
        <w:spacing w:line="360" w:lineRule="auto"/>
        <w:jc w:val="both"/>
      </w:pPr>
    </w:p>
    <w:p w14:paraId="43042779" w14:textId="77777777" w:rsidR="00DA3341" w:rsidRDefault="00DA3341" w:rsidP="00DA3341">
      <w:pPr>
        <w:spacing w:line="360" w:lineRule="auto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 w:hint="eastAsia"/>
          <w:b/>
          <w:color w:val="000000"/>
        </w:rPr>
        <w:t>©</w:t>
      </w:r>
      <w:r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/>
          <w:b/>
          <w:color w:val="000000"/>
        </w:rPr>
        <w:t>3</w:t>
      </w:r>
      <w:r>
        <w:rPr>
          <w:rFonts w:ascii="Book Antiqua" w:eastAsia="Book Antiqua" w:hAnsi="Book Antiqua" w:cs="Book Antiqua"/>
          <w:b/>
          <w:color w:val="000000"/>
        </w:rPr>
        <w:t xml:space="preserve">. </w:t>
      </w:r>
      <w:r>
        <w:rPr>
          <w:rFonts w:ascii="Book Antiqua" w:eastAsia="Book Antiqua" w:hAnsi="Book Antiqua" w:cs="Book Antiqua"/>
          <w:color w:val="000000"/>
        </w:rPr>
        <w:t>Published by Baishideng Publishing Group Inc. All rights reserved.</w:t>
      </w:r>
    </w:p>
    <w:p w14:paraId="6F87ACFC" w14:textId="77777777" w:rsidR="00DA3341" w:rsidRDefault="00DA3341">
      <w:pPr>
        <w:spacing w:line="360" w:lineRule="auto"/>
        <w:jc w:val="both"/>
      </w:pPr>
    </w:p>
    <w:p w14:paraId="65E444A5" w14:textId="11939E53" w:rsidR="00C80697" w:rsidRPr="00C80697" w:rsidRDefault="00DA3341" w:rsidP="00C80697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A68BC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9A68BC">
        <w:rPr>
          <w:rFonts w:ascii="Book Antiqua" w:eastAsia="Book Antiqua" w:hAnsi="Book Antiqua" w:cs="Book Antiqua" w:hint="eastAsia"/>
          <w:b/>
          <w:bCs/>
          <w:color w:val="000000"/>
        </w:rPr>
        <w:t>itation</w:t>
      </w:r>
      <w:r w:rsidRPr="009A68BC">
        <w:rPr>
          <w:rFonts w:ascii="Book Antiqua" w:eastAsia="Book Antiqua" w:hAnsi="Book Antiqua" w:cs="Book Antiqua"/>
          <w:color w:val="000000"/>
        </w:rPr>
        <w:t xml:space="preserve">: </w:t>
      </w:r>
      <w:r w:rsidR="001F029C">
        <w:rPr>
          <w:rFonts w:ascii="Book Antiqua" w:eastAsia="Book Antiqua" w:hAnsi="Book Antiqua" w:cs="Book Antiqua"/>
          <w:color w:val="000000"/>
        </w:rPr>
        <w:t>Zha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color w:val="000000"/>
        </w:rPr>
        <w:t>YH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color w:val="000000"/>
        </w:rPr>
        <w:t>Ch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color w:val="000000"/>
        </w:rPr>
        <w:t>XL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color w:val="000000"/>
        </w:rPr>
        <w:t>Wa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color w:val="000000"/>
        </w:rPr>
        <w:t>Y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color w:val="000000"/>
        </w:rPr>
        <w:t>Hou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color w:val="000000"/>
        </w:rPr>
        <w:t>YW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color w:val="000000"/>
        </w:rPr>
        <w:t>Zha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color w:val="000000"/>
        </w:rPr>
        <w:t>Y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color w:val="000000"/>
        </w:rPr>
        <w:t>Wa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color w:val="000000"/>
        </w:rPr>
        <w:t>KJ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883304" w:rsidRPr="00883304">
        <w:rPr>
          <w:rFonts w:ascii="Book Antiqua" w:eastAsia="Book Antiqua" w:hAnsi="Book Antiqua" w:cs="Book Antiqua"/>
          <w:color w:val="000000"/>
        </w:rPr>
        <w:t>Prevention of malignant digestive system tumors should focus on the control of chronic inflammation</w:t>
      </w:r>
      <w:r w:rsidR="001F029C"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i/>
          <w:iCs/>
          <w:color w:val="000000"/>
        </w:rPr>
        <w:t>J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i/>
          <w:iCs/>
          <w:color w:val="000000"/>
        </w:rPr>
        <w:t>Gastrointest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F029C">
        <w:rPr>
          <w:rFonts w:ascii="Book Antiqua" w:eastAsia="Book Antiqua" w:hAnsi="Book Antiqua" w:cs="Book Antiqua"/>
          <w:color w:val="000000"/>
        </w:rPr>
        <w:t>2023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C80697" w:rsidRPr="00C80697">
        <w:rPr>
          <w:rFonts w:ascii="Book Antiqua" w:eastAsia="Book Antiqua" w:hAnsi="Book Antiqua" w:cs="Book Antiqua"/>
          <w:color w:val="000000"/>
        </w:rPr>
        <w:t xml:space="preserve">15(3): </w:t>
      </w:r>
      <w:r w:rsidRPr="00AE5458">
        <w:rPr>
          <w:rFonts w:ascii="Book Antiqua" w:eastAsia="DengXian" w:hAnsi="Book Antiqua" w:cs="宋体"/>
          <w:color w:val="000000"/>
        </w:rPr>
        <w:t>389-404</w:t>
      </w:r>
    </w:p>
    <w:p w14:paraId="012A5EF0" w14:textId="3E18B59F" w:rsidR="00C80697" w:rsidRPr="00C80697" w:rsidRDefault="00C80697" w:rsidP="00C80697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C80697">
        <w:rPr>
          <w:rFonts w:ascii="Book Antiqua" w:eastAsia="Book Antiqua" w:hAnsi="Book Antiqua" w:cs="Book Antiqua"/>
          <w:b/>
          <w:bCs/>
          <w:color w:val="000000"/>
        </w:rPr>
        <w:t>URL</w:t>
      </w:r>
      <w:r w:rsidRPr="00C80697">
        <w:rPr>
          <w:rFonts w:ascii="Book Antiqua" w:eastAsia="Book Antiqua" w:hAnsi="Book Antiqua" w:cs="Book Antiqua"/>
          <w:color w:val="000000"/>
        </w:rPr>
        <w:t>: https://www.wjgnet.com/1948-5204/full/v15/i3/</w:t>
      </w:r>
      <w:r w:rsidR="00DA3341" w:rsidRPr="00AE5458">
        <w:rPr>
          <w:rFonts w:ascii="Book Antiqua" w:eastAsia="DengXian" w:hAnsi="Book Antiqua" w:cs="宋体"/>
          <w:color w:val="000000"/>
        </w:rPr>
        <w:t>389</w:t>
      </w:r>
      <w:r w:rsidRPr="00C80697">
        <w:rPr>
          <w:rFonts w:ascii="Book Antiqua" w:eastAsia="Book Antiqua" w:hAnsi="Book Antiqua" w:cs="Book Antiqua"/>
          <w:color w:val="000000"/>
        </w:rPr>
        <w:t>.htm</w:t>
      </w:r>
    </w:p>
    <w:p w14:paraId="183DF65B" w14:textId="453E4F81" w:rsidR="00A77B3E" w:rsidRDefault="00C80697" w:rsidP="00C80697">
      <w:pPr>
        <w:spacing w:line="360" w:lineRule="auto"/>
        <w:jc w:val="both"/>
      </w:pPr>
      <w:r w:rsidRPr="00C80697">
        <w:rPr>
          <w:rFonts w:ascii="Book Antiqua" w:eastAsia="Book Antiqua" w:hAnsi="Book Antiqua" w:cs="Book Antiqua"/>
          <w:b/>
          <w:bCs/>
          <w:color w:val="000000"/>
        </w:rPr>
        <w:t>DOI</w:t>
      </w:r>
      <w:r w:rsidRPr="00C80697">
        <w:rPr>
          <w:rFonts w:ascii="Book Antiqua" w:eastAsia="Book Antiqua" w:hAnsi="Book Antiqua" w:cs="Book Antiqua"/>
          <w:color w:val="000000"/>
        </w:rPr>
        <w:t>: https://dx.doi.org/10.4251/wjgo.v15.i3.</w:t>
      </w:r>
      <w:r w:rsidR="00DA3341" w:rsidRPr="00AE5458">
        <w:rPr>
          <w:rFonts w:ascii="Book Antiqua" w:eastAsia="DengXian" w:hAnsi="Book Antiqua" w:cs="宋体"/>
          <w:color w:val="000000"/>
        </w:rPr>
        <w:t>389</w:t>
      </w:r>
    </w:p>
    <w:p w14:paraId="1C20CA57" w14:textId="77777777" w:rsidR="00A77B3E" w:rsidRDefault="00A77B3E">
      <w:pPr>
        <w:spacing w:line="360" w:lineRule="auto"/>
        <w:jc w:val="both"/>
      </w:pPr>
    </w:p>
    <w:p w14:paraId="30FF37CF" w14:textId="5E1320C4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es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DSMTs)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</w:t>
      </w:r>
      <w:r w:rsidR="001E1A01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iz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.</w:t>
      </w:r>
    </w:p>
    <w:p w14:paraId="4A0CCF9F" w14:textId="77777777" w:rsidR="00A77B3E" w:rsidRDefault="00A77B3E">
      <w:pPr>
        <w:spacing w:line="360" w:lineRule="auto"/>
        <w:jc w:val="both"/>
      </w:pPr>
    </w:p>
    <w:p w14:paraId="6885F547" w14:textId="17D2D230" w:rsidR="00A77B3E" w:rsidRDefault="00DE77D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1F029C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761FA1EC" w14:textId="5FE15BC3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tac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ctancy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j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7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4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h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.4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pidl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es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DSMTs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u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-thir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rec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.4%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8.3%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7.7%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5.5%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4.7%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</w:p>
    <w:p w14:paraId="3693C19D" w14:textId="1046C224" w:rsidR="00A77B3E" w:rsidRDefault="001F029C" w:rsidP="00DE77DC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'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tru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mul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rita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t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ea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rita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it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ffici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olu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restri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tro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it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vertAlign w:val="superscript"/>
        </w:rPr>
        <w:t>[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ablish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ur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,4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ximat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nd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intest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cell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CC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BV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CV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C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elicobacter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>
        <w:rPr>
          <w:rFonts w:ascii="Book Antiqua" w:eastAsia="Book Antiqua" w:hAnsi="Book Antiqua" w:cs="Book Antiqua"/>
          <w:color w:val="000000"/>
        </w:rPr>
        <w:t>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rec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RC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we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BD).</w:t>
      </w:r>
    </w:p>
    <w:p w14:paraId="5D7766A5" w14:textId="32BA38C2" w:rsidR="00A77B3E" w:rsidRDefault="001F029C" w:rsidP="00DE77DC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M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igenesi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ly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icat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n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-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-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igenesi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n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u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mina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n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wif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ov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ablis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pri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environ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</w:t>
      </w:r>
      <w:r w:rsidR="00DE77DC">
        <w:rPr>
          <w:rFonts w:ascii="Book Antiqua" w:eastAsia="Book Antiqua" w:hAnsi="Book Antiqua" w:cs="Book Antiqua"/>
          <w:color w:val="000000"/>
          <w:szCs w:val="30"/>
          <w:vertAlign w:val="superscript"/>
        </w:rPr>
        <w:t>-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8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ist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s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x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gi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m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pas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-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kin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yropto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optosis-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k-lik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ai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promo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pp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F-κB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otide-bin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ligomeriz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mai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ucine-r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ea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yr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main-contai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i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pi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r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1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8A9B423" w14:textId="4F05C8A8" w:rsidR="00A77B3E" w:rsidRDefault="001F029C" w:rsidP="00DE77DC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Beca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u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liz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orm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iz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</w:p>
    <w:p w14:paraId="317087A5" w14:textId="77777777" w:rsidR="00A77B3E" w:rsidRDefault="00A77B3E">
      <w:pPr>
        <w:spacing w:line="360" w:lineRule="auto"/>
        <w:jc w:val="both"/>
      </w:pPr>
    </w:p>
    <w:p w14:paraId="4510921E" w14:textId="77777777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aps/>
          <w:color w:val="000000"/>
          <w:szCs w:val="32"/>
          <w:u w:val="single"/>
        </w:rPr>
        <w:t>EPIDEMIOLOGY</w:t>
      </w:r>
    </w:p>
    <w:p w14:paraId="27C26630" w14:textId="198397D2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dual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E1A01">
        <w:rPr>
          <w:rFonts w:ascii="Book Antiqua" w:eastAsia="Book Antiqua" w:hAnsi="Book Antiqua" w:cs="Book Antiqua"/>
          <w:color w:val="000000"/>
        </w:rPr>
        <w:t xml:space="preserve">steadily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5.6%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rec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.14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.08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06577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ymptoma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s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to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ea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u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-ye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u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67D6F862" w14:textId="17EF67F1" w:rsidR="00A77B3E" w:rsidRDefault="001F029C" w:rsidP="00DE77DC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ge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)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k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M’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-quar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2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]</w:t>
      </w:r>
      <w:r w:rsidR="00DE77DC">
        <w:rPr>
          <w:rFonts w:ascii="Book Antiqua" w:eastAsia="Book Antiqua" w:hAnsi="Book Antiqua" w:cs="Book Antiqua"/>
          <w:color w:val="000000"/>
          <w:szCs w:val="3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81000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360000)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60000)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-attributable</w:t>
      </w:r>
      <w:r w:rsidR="00B606F5">
        <w:rPr>
          <w:rFonts w:ascii="Book Antiqua" w:eastAsia="Book Antiqua" w:hAnsi="Book Antiqua" w:cs="Book Antiqua"/>
          <w:color w:val="000000"/>
          <w:szCs w:val="32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-standardiz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SIR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ster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i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37.9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00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on-years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-Sahar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ric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33.1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I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ther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3.6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er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i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3.8)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u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>one-thir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iv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I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5.6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1.7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me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i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x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nt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31.5%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8.6%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P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2.0%)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</w:p>
    <w:p w14:paraId="3D03A33D" w14:textId="32C05697" w:rsidR="00A77B3E" w:rsidRDefault="001F029C" w:rsidP="00DE77DC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l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coh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ump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king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obesit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4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mpo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ad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crib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5,16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7,18]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nd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u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l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nd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40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8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3%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igh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oritiz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a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lining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.</w:t>
      </w:r>
    </w:p>
    <w:p w14:paraId="4F9A3A9E" w14:textId="77777777" w:rsidR="00A77B3E" w:rsidRDefault="00A77B3E">
      <w:pPr>
        <w:spacing w:line="360" w:lineRule="auto"/>
        <w:ind w:firstLine="480"/>
        <w:jc w:val="both"/>
      </w:pPr>
    </w:p>
    <w:p w14:paraId="6AC7A8F8" w14:textId="67E807BB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MECHANISM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OF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CHRONIC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INFLAMMATION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IN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THE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OCCURRENCE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OF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 w:rsidR="00DE77DC" w:rsidRPr="00DE77DC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DSMTS</w:t>
      </w:r>
    </w:p>
    <w:p w14:paraId="08AA2FAD" w14:textId="20620CBB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k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omach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es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9-2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mokin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yg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OS)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trog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NS)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a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es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yclooxygenase-2</w:t>
      </w:r>
      <w:r w:rsidR="00B606F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</w:t>
      </w:r>
      <w:r>
        <w:rPr>
          <w:rFonts w:ascii="Book Antiqua" w:eastAsia="Book Antiqua" w:hAnsi="Book Antiqua" w:cs="Book Antiqua"/>
          <w:color w:val="000000"/>
        </w:rPr>
        <w:t>COX-2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F-κB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du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TAT3)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i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tr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th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quent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cul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ogen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ablishe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optosi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genesi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hesion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in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u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rberin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4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osu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vironmen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rita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oimmu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ced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oge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om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tabilit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 xml:space="preserve">heightened </w:t>
      </w:r>
      <w:r>
        <w:rPr>
          <w:rFonts w:ascii="Book Antiqua" w:eastAsia="Book Antiqua" w:hAnsi="Book Antiqua" w:cs="Book Antiqua"/>
          <w:color w:val="000000"/>
        </w:rPr>
        <w:t>angiogene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5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-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ight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angiogene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6]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immunosuppres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5]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om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tabilit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7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ro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emerg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ced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.</w:t>
      </w:r>
    </w:p>
    <w:p w14:paraId="03F3C3D0" w14:textId="4A017C1A" w:rsidR="00A77B3E" w:rsidRDefault="001F029C" w:rsidP="008620B7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intest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es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o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orb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ys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ri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ens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organis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intest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vit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8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n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intest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ea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9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ec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osi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pacit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ans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ot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sent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eara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iti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882854">
        <w:rPr>
          <w:rFonts w:ascii="Book Antiqua" w:eastAsia="Book Antiqua" w:hAnsi="Book Antiqua" w:cs="Book Antiqua"/>
          <w:color w:val="000000"/>
        </w:rPr>
        <w:t>“</w:t>
      </w:r>
      <w:r>
        <w:rPr>
          <w:rFonts w:ascii="Book Antiqua" w:eastAsia="Book Antiqua" w:hAnsi="Book Antiqua" w:cs="Book Antiqua"/>
          <w:color w:val="000000"/>
        </w:rPr>
        <w:t>eubiotic</w:t>
      </w:r>
      <w:r w:rsidR="00882854">
        <w:rPr>
          <w:rFonts w:ascii="Book Antiqua" w:eastAsia="Book Antiqua" w:hAnsi="Book Antiqua" w:cs="Book Antiqua"/>
          <w:color w:val="000000"/>
        </w:rPr>
        <w:t>”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882854">
        <w:rPr>
          <w:rFonts w:ascii="Book Antiqua" w:eastAsia="Book Antiqua" w:hAnsi="Book Antiqua" w:cs="Book Antiqua"/>
          <w:color w:val="000000"/>
        </w:rPr>
        <w:t>“</w:t>
      </w:r>
      <w:r>
        <w:rPr>
          <w:rFonts w:ascii="Book Antiqua" w:eastAsia="Book Antiqua" w:hAnsi="Book Antiqua" w:cs="Book Antiqua"/>
          <w:color w:val="000000"/>
        </w:rPr>
        <w:t>dysbiotic</w:t>
      </w:r>
      <w:r w:rsidR="00882854">
        <w:rPr>
          <w:rFonts w:ascii="Book Antiqua" w:eastAsia="Book Antiqua" w:hAnsi="Book Antiqua" w:cs="Book Antiqua"/>
          <w:color w:val="000000"/>
        </w:rPr>
        <w:t>”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4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ell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er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ot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ul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bio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i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rich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-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portunis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yrate-produc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cteri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bala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eosta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imat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3,35,36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c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7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k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0</w:t>
      </w:r>
      <w:r w:rsidR="008620B7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90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oma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om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ch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is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oma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om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8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ai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xi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k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toxin-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agA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toxin-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ic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l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acA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pul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9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a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u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rec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ogenesi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osa-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scherichia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ol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acteroides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ragil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B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ragilis</w:t>
      </w:r>
      <w:r>
        <w:rPr>
          <w:rFonts w:ascii="Book Antiqua" w:eastAsia="Book Antiqua" w:hAnsi="Book Antiqua" w:cs="Book Antiqua"/>
          <w:color w:val="000000"/>
        </w:rPr>
        <w:t>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ohn'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ragil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inc-depend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lloprotein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x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l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ifidobacterium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ragil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xi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eav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cell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ma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fa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-cadheri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grad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-cadheri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iz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u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lastRenderedPageBreak/>
        <w:t>fragil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fa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ri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ens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cteria-indu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ens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cteri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selv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-infiltra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eloi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kin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ogene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usobacterium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ucleatum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620B7"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F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ucleatum</w:t>
      </w:r>
      <w:r w:rsidRPr="008620B7">
        <w:rPr>
          <w:rFonts w:ascii="Book Antiqua" w:eastAsia="Book Antiqua" w:hAnsi="Book Antiqua" w:cs="Book Antiqua"/>
          <w:color w:val="000000"/>
        </w:rPr>
        <w:t>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viron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rui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re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ucleatu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environ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th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</w:t>
      </w:r>
      <w:r w:rsidR="0014054D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5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almonella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yph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Pr="0014054D"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S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yphi</w:t>
      </w:r>
      <w:r w:rsidRPr="0014054D">
        <w:rPr>
          <w:rFonts w:ascii="Book Antiqua" w:eastAsia="Book Antiqua" w:hAnsi="Book Antiqua" w:cs="Book Antiqua"/>
          <w:color w:val="000000"/>
        </w:rPr>
        <w:t>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rier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yph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is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llbladd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-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hoi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ri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bili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x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equen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4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yph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llbladd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5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9ABAC60" w14:textId="3A28793E" w:rsidR="00A77B3E" w:rsidRDefault="001F029C" w:rsidP="004E0050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M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hoo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uen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sycholog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vironm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rth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hoo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lescence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hood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6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mul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p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ppe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rta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i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factor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x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ly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osur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no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osur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no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par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o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a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-cou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demiolog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7]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emp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ti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log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osu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hildhoo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lescence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hood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ec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oeconom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hoo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equa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8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demiolog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sycholog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ct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ard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infecti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demiolog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ri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erodiges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9]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0]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CR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sceptibi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abilit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ve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persist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to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y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od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pl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i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ic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rim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ti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ec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stein-Bar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rd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to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hoo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re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and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lescenc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i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mework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enotyp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k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o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jec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p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)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windo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portunity”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o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hood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lescenc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i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</w:p>
    <w:p w14:paraId="0A009FFE" w14:textId="77777777" w:rsidR="00A77B3E" w:rsidRDefault="00A77B3E">
      <w:pPr>
        <w:spacing w:line="360" w:lineRule="auto"/>
        <w:ind w:firstLine="480"/>
        <w:jc w:val="both"/>
      </w:pPr>
    </w:p>
    <w:p w14:paraId="550680D4" w14:textId="42D8B920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STRATEGIES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FOR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POPULATION-WIDE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AND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TARGETED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SCREENING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OF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MALIGNANT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TUMOR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BASED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ON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COUNTRACTING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CHRONIC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32"/>
          <w:u w:val="single"/>
        </w:rPr>
        <w:t>INFLAMMATION</w:t>
      </w:r>
    </w:p>
    <w:p w14:paraId="75892FA3" w14:textId="2031F9C8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opulation-w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oida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gen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4E0050">
        <w:rPr>
          <w:rFonts w:ascii="Book Antiqua" w:eastAsia="Book Antiqua" w:hAnsi="Book Antiqua" w:cs="Book Antiqua"/>
          <w:color w:val="000000"/>
        </w:rPr>
        <w:t>defen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mopreven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v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-w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a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cancer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.</w:t>
      </w:r>
    </w:p>
    <w:p w14:paraId="2AF56C43" w14:textId="77777777" w:rsidR="00A77B3E" w:rsidRDefault="00A77B3E">
      <w:pPr>
        <w:spacing w:line="360" w:lineRule="auto"/>
        <w:jc w:val="both"/>
      </w:pPr>
    </w:p>
    <w:p w14:paraId="24471D55" w14:textId="43FD9213" w:rsidR="00A77B3E" w:rsidRPr="004E0050" w:rsidRDefault="001F029C">
      <w:pPr>
        <w:spacing w:line="360" w:lineRule="auto"/>
        <w:jc w:val="both"/>
        <w:rPr>
          <w:i/>
          <w:iCs/>
        </w:rPr>
      </w:pPr>
      <w:r w:rsidRPr="004E0050">
        <w:rPr>
          <w:rFonts w:ascii="Book Antiqua" w:eastAsia="Book Antiqua" w:hAnsi="Book Antiqua" w:cs="Book Antiqua"/>
          <w:b/>
          <w:bCs/>
          <w:i/>
          <w:iCs/>
          <w:color w:val="000000"/>
          <w:szCs w:val="32"/>
        </w:rPr>
        <w:t>Colorectal</w:t>
      </w:r>
      <w:r w:rsidR="00B606F5">
        <w:rPr>
          <w:rFonts w:ascii="Book Antiqua" w:eastAsia="Book Antiqua" w:hAnsi="Book Antiqua" w:cs="Book Antiqua"/>
          <w:b/>
          <w:bCs/>
          <w:i/>
          <w:iCs/>
          <w:color w:val="000000"/>
          <w:szCs w:val="32"/>
        </w:rPr>
        <w:t xml:space="preserve"> </w:t>
      </w:r>
      <w:r w:rsidRPr="004E0050">
        <w:rPr>
          <w:rFonts w:ascii="Book Antiqua" w:eastAsia="Book Antiqua" w:hAnsi="Book Antiqua" w:cs="Book Antiqua"/>
          <w:b/>
          <w:bCs/>
          <w:i/>
          <w:iCs/>
          <w:color w:val="000000"/>
          <w:szCs w:val="32"/>
        </w:rPr>
        <w:t>cancer</w:t>
      </w:r>
    </w:p>
    <w:p w14:paraId="573D1B4C" w14:textId="3DC01983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ccor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r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-ye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%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inc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ddle-inc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4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lec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imal-deriv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od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dent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ys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e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gh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x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s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hi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l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th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go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ition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ster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ther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ia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nd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en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x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5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5E4D0F25" w14:textId="4B720A7A" w:rsidR="00A77B3E" w:rsidRDefault="001F029C" w:rsidP="002F6DC7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os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set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6]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B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ohn’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cera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UC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amatic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itis-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AC)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4-fo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7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B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B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8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tai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ge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9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ition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ic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terocy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ta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la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a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2F6DC7">
        <w:rPr>
          <w:rFonts w:ascii="Book Antiqua" w:eastAsia="Book Antiqua" w:hAnsi="Book Antiqua" w:cs="Book Antiqua"/>
          <w:color w:val="000000"/>
        </w:rPr>
        <w:t>[</w:t>
      </w:r>
      <w:r w:rsidRPr="002F6DC7">
        <w:rPr>
          <w:rFonts w:ascii="Book Antiqua" w:eastAsia="Book Antiqua" w:hAnsi="Book Antiqua" w:cs="Book Antiqua"/>
          <w:i/>
          <w:iCs/>
          <w:color w:val="000000"/>
        </w:rPr>
        <w:t>e.g.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ro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2F6DC7"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color w:val="000000"/>
        </w:rPr>
        <w:t>TNF</w:t>
      </w:r>
      <w:r w:rsidR="002F6DC7">
        <w:rPr>
          <w:rFonts w:ascii="Book Antiqua" w:eastAsia="Book Antiqua" w:hAnsi="Book Antiqua" w:cs="Book Antiqua"/>
          <w:color w:val="000000"/>
        </w:rPr>
        <w:t>)</w:t>
      </w:r>
      <w:r>
        <w:rPr>
          <w:rFonts w:ascii="Book Antiqua" w:eastAsia="Book Antiqua" w:hAnsi="Book Antiqua" w:cs="Book Antiqua"/>
          <w:color w:val="000000"/>
        </w:rPr>
        <w:t>-α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leuk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2F6DC7"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color w:val="000000"/>
        </w:rPr>
        <w:t>IL</w:t>
      </w:r>
      <w:r w:rsidR="002F6DC7">
        <w:rPr>
          <w:rFonts w:ascii="Book Antiqua" w:eastAsia="Book Antiqua" w:hAnsi="Book Antiqua" w:cs="Book Antiqua"/>
          <w:color w:val="000000"/>
        </w:rPr>
        <w:t>)-</w:t>
      </w:r>
      <w:r>
        <w:rPr>
          <w:rFonts w:ascii="Book Antiqua" w:eastAsia="Book Antiqua" w:hAnsi="Book Antiqua" w:cs="Book Antiqua"/>
          <w:color w:val="000000"/>
        </w:rPr>
        <w:t>1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L-6</w:t>
      </w:r>
      <w:r w:rsidR="002F6DC7">
        <w:rPr>
          <w:rFonts w:ascii="Book Antiqua" w:eastAsia="Book Antiqua" w:hAnsi="Book Antiqua" w:cs="Book Antiqua"/>
          <w:color w:val="000000"/>
        </w:rPr>
        <w:t>]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-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Pr="002F6DC7">
        <w:rPr>
          <w:rFonts w:ascii="Book Antiqua" w:eastAsia="Book Antiqua" w:hAnsi="Book Antiqua" w:cs="Book Antiqua"/>
          <w:i/>
          <w:iCs/>
          <w:color w:val="000000"/>
        </w:rPr>
        <w:t>e.g.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L-1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form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-β)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B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bala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havior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C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a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Pr="002F6DC7">
        <w:rPr>
          <w:rFonts w:ascii="Book Antiqua" w:eastAsia="Book Antiqua" w:hAnsi="Book Antiqua" w:cs="Book Antiqua"/>
          <w:i/>
          <w:iCs/>
          <w:color w:val="000000"/>
        </w:rPr>
        <w:t>e.g.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F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L-17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L-23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otox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c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Pr="002F6DC7">
        <w:rPr>
          <w:rFonts w:ascii="Book Antiqua" w:eastAsia="Book Antiqua" w:hAnsi="Book Antiqua" w:cs="Book Antiqua"/>
          <w:i/>
          <w:iCs/>
          <w:color w:val="000000"/>
        </w:rPr>
        <w:t>i.e.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NS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mmu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senchym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ergistic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o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gene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cation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u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gene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igene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rad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mosom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tabilit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satelli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tabilit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vo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ress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euploidy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equenc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condi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rad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2]</w:t>
      </w:r>
      <w:r>
        <w:rPr>
          <w:rFonts w:ascii="Book Antiqua" w:eastAsia="Book Antiqua" w:hAnsi="Book Antiqua" w:cs="Book Antiqua"/>
          <w:color w:val="000000"/>
        </w:rPr>
        <w:t>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P53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euploid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i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C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rad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R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P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igene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la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2]</w:t>
      </w:r>
      <w:r w:rsidR="00B606F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ucleatu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ul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hes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u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.</w:t>
      </w:r>
    </w:p>
    <w:p w14:paraId="4D4AE4CB" w14:textId="77777777" w:rsidR="00A77B3E" w:rsidRDefault="00A77B3E">
      <w:pPr>
        <w:spacing w:line="360" w:lineRule="auto"/>
        <w:ind w:firstLine="480"/>
        <w:jc w:val="both"/>
      </w:pPr>
    </w:p>
    <w:p w14:paraId="7CEC9924" w14:textId="2C112525" w:rsidR="00A77B3E" w:rsidRDefault="001F029C">
      <w:pPr>
        <w:spacing w:line="360" w:lineRule="auto"/>
        <w:jc w:val="both"/>
      </w:pPr>
      <w:r w:rsidRPr="0066518B">
        <w:rPr>
          <w:rFonts w:ascii="Book Antiqua" w:eastAsia="Book Antiqua" w:hAnsi="Book Antiqua" w:cs="Book Antiqua"/>
          <w:b/>
          <w:bCs/>
          <w:color w:val="000000"/>
          <w:szCs w:val="32"/>
        </w:rPr>
        <w:t>Population-wide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</w:rPr>
        <w:t xml:space="preserve"> </w:t>
      </w:r>
      <w:r w:rsidRPr="0066518B">
        <w:rPr>
          <w:rFonts w:ascii="Book Antiqua" w:eastAsia="Book Antiqua" w:hAnsi="Book Antiqua" w:cs="Book Antiqua"/>
          <w:b/>
          <w:bCs/>
          <w:color w:val="000000"/>
          <w:szCs w:val="32"/>
        </w:rPr>
        <w:t>prevention</w:t>
      </w:r>
      <w:r w:rsidR="0066518B">
        <w:rPr>
          <w:rFonts w:ascii="Book Antiqua" w:eastAsia="Book Antiqua" w:hAnsi="Book Antiqua" w:cs="Book Antiqua"/>
          <w:b/>
          <w:bCs/>
          <w:color w:val="000000"/>
          <w:szCs w:val="32"/>
        </w:rPr>
        <w:t>:</w:t>
      </w:r>
      <w:r w:rsidR="00B606F5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-w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l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er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x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1E1A01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demiolog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i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llen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portunit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.</w:t>
      </w:r>
    </w:p>
    <w:p w14:paraId="1BBC06DF" w14:textId="68641EBD" w:rsidR="00A77B3E" w:rsidRDefault="001F029C" w:rsidP="002F6DC7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Vari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-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twin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sm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king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ess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inking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E1A01">
        <w:rPr>
          <w:rFonts w:ascii="Book Antiqua" w:eastAsia="Book Antiqua" w:hAnsi="Book Antiqua" w:cs="Book Antiqua"/>
          <w:color w:val="000000"/>
        </w:rPr>
        <w:t xml:space="preserve">being </w:t>
      </w:r>
      <w:r>
        <w:rPr>
          <w:rFonts w:ascii="Book Antiqua" w:eastAsia="Book Antiqua" w:hAnsi="Book Antiqua" w:cs="Book Antiqua"/>
          <w:color w:val="000000"/>
        </w:rPr>
        <w:t>overweigh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E1A01">
        <w:rPr>
          <w:rFonts w:ascii="Book Antiqua" w:eastAsia="Book Antiqua" w:hAnsi="Book Antiqua" w:cs="Book Antiqua"/>
          <w:color w:val="000000"/>
        </w:rPr>
        <w:t>obese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er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t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gniz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n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ys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it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ir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rmo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ac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steroid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-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SAIDs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biotics</w:t>
      </w:r>
      <w:r w:rsidR="001E1A01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terrane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um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i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in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4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k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5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hor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105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6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ys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k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environmen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uc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7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ir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SAID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ir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ecoxi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X-</w:t>
      </w:r>
      <w:r>
        <w:rPr>
          <w:rFonts w:ascii="Book Antiqua" w:eastAsia="Book Antiqua" w:hAnsi="Book Antiqua" w:cs="Book Antiqua"/>
          <w:color w:val="000000"/>
        </w:rPr>
        <w:lastRenderedPageBreak/>
        <w:t>2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8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biotic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era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ot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ysicochem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ition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oxid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t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rmfu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zym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9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760582E" w14:textId="77777777" w:rsidR="00A77B3E" w:rsidRDefault="00A77B3E">
      <w:pPr>
        <w:spacing w:line="360" w:lineRule="auto"/>
        <w:ind w:firstLine="480"/>
        <w:jc w:val="both"/>
      </w:pPr>
    </w:p>
    <w:p w14:paraId="7E146AF5" w14:textId="73BF1D5C" w:rsidR="00A77B3E" w:rsidRDefault="001F029C">
      <w:pPr>
        <w:spacing w:line="360" w:lineRule="auto"/>
        <w:jc w:val="both"/>
      </w:pPr>
      <w:r w:rsidRPr="0066518B">
        <w:rPr>
          <w:rFonts w:ascii="Book Antiqua" w:eastAsia="Book Antiqua" w:hAnsi="Book Antiqua" w:cs="Book Antiqua"/>
          <w:b/>
          <w:bCs/>
          <w:color w:val="000000"/>
          <w:szCs w:val="32"/>
        </w:rPr>
        <w:t>Targeted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</w:rPr>
        <w:t xml:space="preserve"> </w:t>
      </w:r>
      <w:r w:rsidRPr="0066518B">
        <w:rPr>
          <w:rFonts w:ascii="Book Antiqua" w:eastAsia="Book Antiqua" w:hAnsi="Book Antiqua" w:cs="Book Antiqua"/>
          <w:b/>
          <w:bCs/>
          <w:color w:val="000000"/>
          <w:szCs w:val="32"/>
        </w:rPr>
        <w:t>screening</w:t>
      </w:r>
      <w:r w:rsidR="0066518B">
        <w:rPr>
          <w:rFonts w:ascii="Book Antiqua" w:eastAsia="Book Antiqua" w:hAnsi="Book Antiqua" w:cs="Book Antiqua"/>
          <w:b/>
          <w:bCs/>
          <w:color w:val="000000"/>
          <w:szCs w:val="32"/>
        </w:rPr>
        <w:t>:</w:t>
      </w:r>
      <w:r w:rsidR="00B606F5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u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ow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o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ad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u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form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 xml:space="preserve">an </w:t>
      </w:r>
      <w:r>
        <w:rPr>
          <w:rFonts w:ascii="Book Antiqua" w:eastAsia="Book Antiqua" w:hAnsi="Book Antiqua" w:cs="Book Antiqua"/>
          <w:color w:val="000000"/>
        </w:rPr>
        <w:t>adenom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p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7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80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e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l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ld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7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p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olog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pidl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72]</w:t>
      </w:r>
      <w:r w:rsidR="00B606F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ous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dated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73-76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oscop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y</w:t>
      </w:r>
      <w:r w:rsidR="001E1A01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l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ologi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ment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olog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plasi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77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oscop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go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curs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c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%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78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rvar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PFS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0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g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E1A01">
        <w:rPr>
          <w:rFonts w:ascii="Book Antiqua" w:eastAsia="Book Antiqua" w:hAnsi="Book Antiqua" w:cs="Book Antiqua"/>
          <w:color w:val="000000"/>
        </w:rPr>
        <w:t xml:space="preserve">colonoscopies </w:t>
      </w:r>
      <w:r>
        <w:rPr>
          <w:rFonts w:ascii="Book Antiqua" w:eastAsia="Book Antiqua" w:hAnsi="Book Antiqua" w:cs="Book Antiqua"/>
          <w:color w:val="000000"/>
        </w:rPr>
        <w:t>regularl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79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ximat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3%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ll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y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c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ble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ention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?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ven?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ryone?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ed?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oeconom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u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a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it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sus.</w:t>
      </w:r>
    </w:p>
    <w:p w14:paraId="705841AC" w14:textId="2289F80F" w:rsidR="00A77B3E" w:rsidRDefault="001F029C" w:rsidP="00BB03B4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Population-w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lo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p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efi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or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m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efi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8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i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PF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0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</w:t>
      </w:r>
      <w:r w:rsidR="00BB03B4">
        <w:rPr>
          <w:rFonts w:ascii="Book Antiqua" w:eastAsia="Book Antiqua" w:hAnsi="Book Antiqua" w:cs="Book Antiqua"/>
          <w:color w:val="000000"/>
        </w:rPr>
        <w:t>ni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</w:t>
      </w:r>
      <w:r w:rsidR="00BB03B4">
        <w:rPr>
          <w:rFonts w:ascii="Book Antiqua" w:eastAsia="Book Antiqua" w:hAnsi="Book Antiqua" w:cs="Book Antiqua"/>
          <w:color w:val="000000"/>
        </w:rPr>
        <w:t>ta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rat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8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gr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ehens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u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m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high-risk”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k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m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low-risk”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8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me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um-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me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-w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l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.</w:t>
      </w:r>
    </w:p>
    <w:p w14:paraId="04DC4951" w14:textId="77777777" w:rsidR="00A77B3E" w:rsidRDefault="00A77B3E">
      <w:pPr>
        <w:spacing w:line="360" w:lineRule="auto"/>
        <w:ind w:firstLine="480"/>
        <w:jc w:val="both"/>
      </w:pPr>
    </w:p>
    <w:p w14:paraId="11F55636" w14:textId="33E3762A" w:rsidR="00A77B3E" w:rsidRPr="00BB03B4" w:rsidRDefault="00DE77DC">
      <w:pPr>
        <w:spacing w:line="360" w:lineRule="auto"/>
        <w:jc w:val="both"/>
        <w:rPr>
          <w:i/>
          <w:iCs/>
        </w:rPr>
      </w:pPr>
      <w:r w:rsidRPr="00BB03B4">
        <w:rPr>
          <w:rFonts w:ascii="Book Antiqua" w:eastAsia="Book Antiqua" w:hAnsi="Book Antiqua" w:cs="Book Antiqua"/>
          <w:b/>
          <w:bCs/>
          <w:i/>
          <w:iCs/>
          <w:color w:val="000000"/>
          <w:szCs w:val="32"/>
        </w:rPr>
        <w:t>HCC</w:t>
      </w:r>
    </w:p>
    <w:p w14:paraId="0BF9086C" w14:textId="611FAAFE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75%-85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)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lin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ster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theaster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i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70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p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0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in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odu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i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80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8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liev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etiolog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cohol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c-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t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latox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v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inking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weigh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betes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king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u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6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min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84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on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k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/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infec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85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a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 xml:space="preserve">the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u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ymptomatic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86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iagnose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87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6BC4D08D" w14:textId="05D641EB" w:rsidR="00A77B3E" w:rsidRDefault="001F029C" w:rsidP="00BB03B4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u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88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ly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etiolog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environ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89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e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imat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cell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fil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um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f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er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coho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1]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se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-med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carcinogene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ki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l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NF-α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L-6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F-κB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NK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3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n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E1A01">
        <w:rPr>
          <w:rFonts w:ascii="Book Antiqua" w:eastAsia="Book Antiqua" w:hAnsi="Book Antiqua" w:cs="Book Antiqua"/>
          <w:color w:val="000000"/>
        </w:rPr>
        <w:t>signaling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it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89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carcinogene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rec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fer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E1A01">
        <w:rPr>
          <w:rFonts w:ascii="Book Antiqua" w:eastAsia="Book Antiqua" w:hAnsi="Book Antiqua" w:cs="Book Antiqua"/>
          <w:color w:val="000000"/>
        </w:rPr>
        <w:t xml:space="preserve">signaling </w:t>
      </w:r>
      <w:r>
        <w:rPr>
          <w:rFonts w:ascii="Book Antiqua" w:eastAsia="Book Antiqua" w:hAnsi="Book Antiqua" w:cs="Book Antiqua"/>
          <w:color w:val="000000"/>
        </w:rPr>
        <w:t>pathway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form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1E1A01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gene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kheil’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derm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pt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GFR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wnstrea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E1A01">
        <w:rPr>
          <w:rFonts w:ascii="Book Antiqua" w:eastAsia="Book Antiqua" w:hAnsi="Book Antiqua" w:cs="Book Antiqua"/>
          <w:color w:val="000000"/>
        </w:rPr>
        <w:t xml:space="preserve">signaling </w:t>
      </w:r>
      <w:r>
        <w:rPr>
          <w:rFonts w:ascii="Book Antiqua" w:eastAsia="Book Antiqua" w:hAnsi="Book Antiqua" w:cs="Book Antiqua"/>
          <w:color w:val="000000"/>
        </w:rPr>
        <w:t>thr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togen-activ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n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ge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e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stain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GF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e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881AFB3" w14:textId="055F928E" w:rsidR="00A77B3E" w:rsidRDefault="001F029C" w:rsidP="00934B8F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4]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i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osu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.</w:t>
      </w:r>
    </w:p>
    <w:p w14:paraId="223E573F" w14:textId="77777777" w:rsidR="00A77B3E" w:rsidRDefault="00A77B3E">
      <w:pPr>
        <w:spacing w:line="360" w:lineRule="auto"/>
        <w:ind w:firstLine="480"/>
        <w:jc w:val="both"/>
      </w:pPr>
    </w:p>
    <w:p w14:paraId="105185F0" w14:textId="4B0F4DF8" w:rsidR="00A77B3E" w:rsidRDefault="001F029C">
      <w:pPr>
        <w:spacing w:line="360" w:lineRule="auto"/>
        <w:jc w:val="both"/>
      </w:pPr>
      <w:r w:rsidRPr="0066518B">
        <w:rPr>
          <w:rFonts w:ascii="Book Antiqua" w:eastAsia="Book Antiqua" w:hAnsi="Book Antiqua" w:cs="Book Antiqua"/>
          <w:b/>
          <w:bCs/>
          <w:color w:val="000000"/>
          <w:szCs w:val="32"/>
        </w:rPr>
        <w:t>Population-wide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</w:rPr>
        <w:t xml:space="preserve"> </w:t>
      </w:r>
      <w:r w:rsidRPr="0066518B">
        <w:rPr>
          <w:rFonts w:ascii="Book Antiqua" w:eastAsia="Book Antiqua" w:hAnsi="Book Antiqua" w:cs="Book Antiqua"/>
          <w:b/>
          <w:bCs/>
          <w:color w:val="000000"/>
          <w:szCs w:val="32"/>
        </w:rPr>
        <w:t>prevention</w:t>
      </w:r>
      <w:r w:rsidR="0066518B">
        <w:rPr>
          <w:rFonts w:ascii="Book Antiqua" w:eastAsia="Book Antiqua" w:hAnsi="Book Antiqua" w:cs="Book Antiqua"/>
          <w:b/>
          <w:bCs/>
          <w:color w:val="000000"/>
          <w:szCs w:val="32"/>
        </w:rPr>
        <w:t>:</w:t>
      </w:r>
      <w:r w:rsidR="00B606F5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-w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er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vironmen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-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4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iz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iz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d-cou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83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9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odu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iz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a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5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er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 xml:space="preserve">showed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-sca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us-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mpaig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%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ximat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8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.5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-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5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ther-to-chi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miss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TCT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u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miss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min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ength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iz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gn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m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a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min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-MTC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6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gn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m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a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gnanc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TC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7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-b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iw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r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hor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r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hor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8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228C1418" w14:textId="1FF7B826" w:rsidR="00A77B3E" w:rsidRDefault="001F029C" w:rsidP="00624F65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in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e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rect-ac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DAAs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rt-cou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8-12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k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4,99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erg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&gt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f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p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ce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pic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fu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ll-design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sp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cen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z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c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inc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ddle-inc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countri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r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>healthc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ting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sa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ec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dure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ength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fusion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TC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e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iliti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0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-indu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ti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30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0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f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2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emen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owl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onitor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)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</w:p>
    <w:p w14:paraId="72EB9044" w14:textId="763CC037" w:rsidR="00A77B3E" w:rsidRDefault="001F029C" w:rsidP="00E433C5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0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-inf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eff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0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ist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fer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os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ogu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vi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0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al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ys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it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vironmen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osur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drom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alcohol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t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alcohol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atoh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y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.</w:t>
      </w:r>
    </w:p>
    <w:p w14:paraId="520A7FB5" w14:textId="77777777" w:rsidR="00A77B3E" w:rsidRDefault="00A77B3E">
      <w:pPr>
        <w:spacing w:line="360" w:lineRule="auto"/>
        <w:ind w:firstLine="480"/>
        <w:jc w:val="both"/>
      </w:pPr>
    </w:p>
    <w:p w14:paraId="51F34CA6" w14:textId="663F8F9D" w:rsidR="00A77B3E" w:rsidRDefault="001F029C">
      <w:pPr>
        <w:spacing w:line="360" w:lineRule="auto"/>
        <w:jc w:val="both"/>
      </w:pPr>
      <w:r w:rsidRPr="0066518B">
        <w:rPr>
          <w:rFonts w:ascii="Book Antiqua" w:eastAsia="Book Antiqua" w:hAnsi="Book Antiqua" w:cs="Book Antiqua"/>
          <w:b/>
          <w:bCs/>
          <w:color w:val="000000"/>
          <w:szCs w:val="32"/>
        </w:rPr>
        <w:t>Targeted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</w:rPr>
        <w:t xml:space="preserve"> </w:t>
      </w:r>
      <w:r w:rsidRPr="0066518B">
        <w:rPr>
          <w:rFonts w:ascii="Book Antiqua" w:eastAsia="Book Antiqua" w:hAnsi="Book Antiqua" w:cs="Book Antiqua"/>
          <w:b/>
          <w:bCs/>
          <w:color w:val="000000"/>
          <w:szCs w:val="32"/>
        </w:rPr>
        <w:t>screening</w:t>
      </w:r>
      <w:r w:rsidR="0066518B">
        <w:rPr>
          <w:rFonts w:ascii="Book Antiqua" w:eastAsia="Book Antiqua" w:hAnsi="Book Antiqua" w:cs="Book Antiqua"/>
          <w:b/>
          <w:bCs/>
          <w:color w:val="000000"/>
          <w:szCs w:val="32"/>
        </w:rPr>
        <w:t>:</w:t>
      </w:r>
      <w:r w:rsidR="00B606F5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eilla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am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nograph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α-fetoprote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FP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rta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shold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0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hor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-b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ul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st-eff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4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04,105]</w:t>
      </w:r>
      <w:r w:rsidRPr="00260810"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ed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06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e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s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07]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B606F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informatic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emen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si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is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to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bor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anc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01]</w:t>
      </w:r>
      <w:r w:rsidRPr="00E433C5"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/plasm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-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gens)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08,109]</w:t>
      </w:r>
      <w:r w:rsidR="00B606F5">
        <w:rPr>
          <w:rFonts w:ascii="Book Antiqua" w:eastAsia="Book Antiqua" w:hAnsi="Book Antiqua" w:cs="Book Antiqua"/>
          <w:color w:val="000000"/>
          <w:szCs w:val="30"/>
          <w:vertAlign w:val="superscript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si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ernativ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P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anc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ehens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wai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id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.</w:t>
      </w:r>
    </w:p>
    <w:p w14:paraId="7DD066C6" w14:textId="79B6A7D3" w:rsidR="00A77B3E" w:rsidRDefault="001F029C" w:rsidP="00BE4AE5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On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e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a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u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09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ximat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r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ri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th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e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na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rie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1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i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har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rica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pl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mbi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5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0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v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1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th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a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ximat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-30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k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ri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s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ri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lesc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hoo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%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k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i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ear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ist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ri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1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F03BE67" w14:textId="77777777" w:rsidR="00A77B3E" w:rsidRDefault="00A77B3E">
      <w:pPr>
        <w:spacing w:line="360" w:lineRule="auto"/>
        <w:ind w:firstLine="480"/>
        <w:jc w:val="both"/>
      </w:pPr>
    </w:p>
    <w:p w14:paraId="0DAC54A8" w14:textId="1C770923" w:rsidR="00A77B3E" w:rsidRPr="0066518B" w:rsidRDefault="001F029C">
      <w:pPr>
        <w:spacing w:line="360" w:lineRule="auto"/>
        <w:jc w:val="both"/>
        <w:rPr>
          <w:i/>
          <w:iCs/>
        </w:rPr>
      </w:pPr>
      <w:r w:rsidRPr="0066518B">
        <w:rPr>
          <w:rFonts w:ascii="Book Antiqua" w:eastAsia="Book Antiqua" w:hAnsi="Book Antiqua" w:cs="Book Antiqua"/>
          <w:b/>
          <w:bCs/>
          <w:i/>
          <w:iCs/>
          <w:color w:val="000000"/>
          <w:szCs w:val="32"/>
        </w:rPr>
        <w:t>Gastric</w:t>
      </w:r>
      <w:r w:rsidR="00B606F5">
        <w:rPr>
          <w:rFonts w:ascii="Book Antiqua" w:eastAsia="Book Antiqua" w:hAnsi="Book Antiqua" w:cs="Book Antiqua"/>
          <w:b/>
          <w:bCs/>
          <w:i/>
          <w:iCs/>
          <w:color w:val="000000"/>
          <w:szCs w:val="32"/>
        </w:rPr>
        <w:t xml:space="preserve"> </w:t>
      </w:r>
      <w:r w:rsidRPr="0066518B">
        <w:rPr>
          <w:rFonts w:ascii="Book Antiqua" w:eastAsia="Book Antiqua" w:hAnsi="Book Antiqua" w:cs="Book Antiqua"/>
          <w:b/>
          <w:bCs/>
          <w:i/>
          <w:iCs/>
          <w:color w:val="000000"/>
          <w:szCs w:val="32"/>
        </w:rPr>
        <w:t>cancer</w:t>
      </w:r>
    </w:p>
    <w:p w14:paraId="27385F57" w14:textId="748A943B" w:rsidR="00A77B3E" w:rsidRPr="0066518B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tit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vid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pograph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ites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</w:t>
      </w:r>
      <w:r w:rsidR="0066518B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cardi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82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os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e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es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1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ard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ge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14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ordinari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’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15]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main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i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16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k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cter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tic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tic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quisi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vironmen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17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cardia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Pr="0066518B">
        <w:rPr>
          <w:rFonts w:ascii="Book Antiqua" w:eastAsia="Book Antiqua" w:hAnsi="Book Antiqua" w:cs="Book Antiqua"/>
          <w:color w:val="000000"/>
        </w:rPr>
        <w:t>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Pr="0066518B">
        <w:rPr>
          <w:rFonts w:ascii="Book Antiqua" w:eastAsia="Book Antiqua" w:hAnsi="Book Antiqua" w:cs="Book Antiqua"/>
          <w:color w:val="000000"/>
        </w:rPr>
        <w:t>89%</w:t>
      </w:r>
      <w:r w:rsidRPr="0066518B">
        <w:rPr>
          <w:rFonts w:ascii="Book Antiqua" w:eastAsia="Book Antiqua" w:hAnsi="Book Antiqua" w:cs="Book Antiqua"/>
          <w:color w:val="000000"/>
          <w:szCs w:val="30"/>
          <w:vertAlign w:val="superscript"/>
        </w:rPr>
        <w:t>[12,118]</w:t>
      </w:r>
      <w:r w:rsidRPr="0066518B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Pr="0066518B"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Pr="0066518B"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Pr="0066518B">
        <w:rPr>
          <w:rFonts w:ascii="Book Antiqua" w:eastAsia="Book Antiqua" w:hAnsi="Book Antiqua" w:cs="Book Antiqua"/>
          <w:color w:val="000000"/>
        </w:rPr>
        <w:t>burd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Pr="0066518B">
        <w:rPr>
          <w:rFonts w:ascii="Book Antiqua" w:eastAsia="Book Antiqua" w:hAnsi="Book Antiqua" w:cs="Book Antiqua"/>
          <w:color w:val="000000"/>
        </w:rPr>
        <w:t>var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Pr="0066518B">
        <w:rPr>
          <w:rFonts w:ascii="Book Antiqua" w:eastAsia="Book Antiqua" w:hAnsi="Book Antiqua" w:cs="Book Antiqua"/>
          <w:color w:val="000000"/>
        </w:rPr>
        <w:t>wid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Pr="0066518B">
        <w:rPr>
          <w:rFonts w:ascii="Book Antiqua" w:eastAsia="Book Antiqua" w:hAnsi="Book Antiqua" w:cs="Book Antiqua"/>
          <w:color w:val="000000"/>
        </w:rPr>
        <w:t>amo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Pr="0066518B">
        <w:rPr>
          <w:rFonts w:ascii="Book Antiqua" w:eastAsia="Book Antiqua" w:hAnsi="Book Antiqua" w:cs="Book Antiqua"/>
          <w:color w:val="000000"/>
        </w:rPr>
        <w:t>regions</w:t>
      </w:r>
      <w:r w:rsidRPr="0066518B">
        <w:rPr>
          <w:rFonts w:ascii="Book Antiqua" w:eastAsia="Book Antiqua" w:hAnsi="Book Antiqua" w:cs="Book Antiqua"/>
          <w:color w:val="000000"/>
          <w:szCs w:val="30"/>
          <w:vertAlign w:val="superscript"/>
        </w:rPr>
        <w:t>[119]</w:t>
      </w:r>
      <w:r w:rsidRPr="0066518B">
        <w:rPr>
          <w:rFonts w:ascii="Book Antiqua" w:eastAsia="Book Antiqua" w:hAnsi="Book Antiqua" w:cs="Book Antiqua"/>
          <w:color w:val="000000"/>
        </w:rPr>
        <w:t>.</w:t>
      </w:r>
    </w:p>
    <w:p w14:paraId="38AE49D3" w14:textId="5082C78E" w:rsidR="00A77B3E" w:rsidRDefault="001F029C" w:rsidP="0066518B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os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scepti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roph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ti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plasi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plasi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imat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u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qui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iesc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o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tom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viou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%-15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p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cer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ximat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%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p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c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 xml:space="preserve">tend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ad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r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es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tegorie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 xml:space="preserve">act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a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ul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me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g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ic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l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egula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cell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E1A01">
        <w:rPr>
          <w:rFonts w:ascii="Book Antiqua" w:eastAsia="Book Antiqua" w:hAnsi="Book Antiqua" w:cs="Book Antiqua"/>
          <w:color w:val="000000"/>
        </w:rPr>
        <w:t xml:space="preserve">signaling </w:t>
      </w:r>
      <w:r>
        <w:rPr>
          <w:rFonts w:ascii="Book Antiqua" w:eastAsia="Book Antiqua" w:hAnsi="Book Antiqua" w:cs="Book Antiqua"/>
          <w:color w:val="000000"/>
        </w:rPr>
        <w:t>pathway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sho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form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16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rui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cula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environment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-infiltra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ocy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mok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L-1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L-6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L-8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F-</w:t>
      </w:r>
      <w:r w:rsidR="0066518B">
        <w:rPr>
          <w:rFonts w:ascii="Book Antiqua" w:eastAsia="Book Antiqua" w:hAnsi="Book Antiqua" w:cs="Book Antiqua"/>
          <w:color w:val="000000"/>
        </w:rPr>
        <w:t>α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F-β)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trix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lloprotein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twork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ctiv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F-ĸ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regul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K/ST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 xml:space="preserve">is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3]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-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fined.</w:t>
      </w:r>
    </w:p>
    <w:p w14:paraId="1152E67E" w14:textId="27C96207" w:rsidR="00A77B3E" w:rsidRDefault="001F029C" w:rsidP="0066518B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li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cardi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erv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>half-century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de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olu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blem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4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ow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cad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Pr="00507A29">
        <w:rPr>
          <w:rFonts w:ascii="Book Antiqua" w:eastAsia="Book Antiqua" w:hAnsi="Book Antiqua" w:cs="Book Antiqua"/>
          <w:i/>
          <w:iCs/>
          <w:color w:val="000000"/>
        </w:rPr>
        <w:t>i.e.</w:t>
      </w:r>
      <w:r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ti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roph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plasi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intraepithel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5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em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pprox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ades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f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rup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ge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ca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mod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llars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 xml:space="preserve">the </w:t>
      </w:r>
      <w:r>
        <w:rPr>
          <w:rFonts w:ascii="Book Antiqua" w:eastAsia="Book Antiqua" w:hAnsi="Book Antiqua" w:cs="Book Antiqua"/>
          <w:color w:val="000000"/>
        </w:rPr>
        <w:t>era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ell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digitiz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yes”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abi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st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uctu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alis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i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6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</w:p>
    <w:p w14:paraId="34612426" w14:textId="77777777" w:rsidR="00A77B3E" w:rsidRDefault="00A77B3E">
      <w:pPr>
        <w:spacing w:line="360" w:lineRule="auto"/>
        <w:ind w:firstLine="480"/>
        <w:jc w:val="both"/>
      </w:pPr>
    </w:p>
    <w:p w14:paraId="652C70CF" w14:textId="06D56C03" w:rsidR="00A77B3E" w:rsidRDefault="001F029C">
      <w:pPr>
        <w:spacing w:line="360" w:lineRule="auto"/>
        <w:jc w:val="both"/>
      </w:pPr>
      <w:r w:rsidRPr="00590D37">
        <w:rPr>
          <w:rFonts w:ascii="Book Antiqua" w:eastAsia="Book Antiqua" w:hAnsi="Book Antiqua" w:cs="Book Antiqua"/>
          <w:b/>
          <w:bCs/>
          <w:color w:val="000000"/>
          <w:szCs w:val="32"/>
        </w:rPr>
        <w:t>Population-wide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</w:rPr>
        <w:t xml:space="preserve"> </w:t>
      </w:r>
      <w:r w:rsidRPr="00590D37">
        <w:rPr>
          <w:rFonts w:ascii="Book Antiqua" w:eastAsia="Book Antiqua" w:hAnsi="Book Antiqua" w:cs="Book Antiqua"/>
          <w:b/>
          <w:bCs/>
          <w:color w:val="000000"/>
          <w:szCs w:val="32"/>
        </w:rPr>
        <w:t>prevention</w:t>
      </w:r>
      <w:r w:rsidR="00590D37">
        <w:rPr>
          <w:rFonts w:ascii="Book Antiqua" w:eastAsia="Book Antiqua" w:hAnsi="Book Antiqua" w:cs="Book Antiqua"/>
          <w:b/>
          <w:bCs/>
          <w:color w:val="000000"/>
          <w:szCs w:val="32"/>
        </w:rPr>
        <w:t>:</w:t>
      </w:r>
      <w:r w:rsidR="00B606F5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c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mopreven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-15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in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1.8%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hylac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c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et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7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p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c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p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D468D2">
        <w:rPr>
          <w:rFonts w:ascii="Book Antiqua" w:eastAsia="Book Antiqua" w:hAnsi="Book Antiqua" w:cs="Book Antiqua"/>
          <w:color w:val="000000"/>
        </w:rPr>
        <w:t>ulcer-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nc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p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c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sibl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8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gu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wi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p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re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>burde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9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pane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 xml:space="preserve">the </w:t>
      </w:r>
      <w:r>
        <w:rPr>
          <w:rFonts w:ascii="Book Antiqua" w:eastAsia="Book Antiqua" w:hAnsi="Book Antiqua" w:cs="Book Antiqua"/>
          <w:color w:val="000000"/>
        </w:rPr>
        <w:t>era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lesc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x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3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gene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ic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id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sp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4,13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no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re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cancer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cancer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3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tre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i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’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tim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3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ablish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bi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qu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ement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a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rv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or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od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qu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gie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using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ump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es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getabl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uit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substantiall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34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mo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microb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r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SAID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iri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35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a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1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s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iv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36-139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4F0AE48" w14:textId="77777777" w:rsidR="00A77B3E" w:rsidRDefault="00A77B3E">
      <w:pPr>
        <w:spacing w:line="360" w:lineRule="auto"/>
        <w:jc w:val="both"/>
      </w:pPr>
    </w:p>
    <w:p w14:paraId="4B77BA35" w14:textId="64512C8E" w:rsidR="00A77B3E" w:rsidRDefault="001F029C">
      <w:pPr>
        <w:spacing w:line="360" w:lineRule="auto"/>
        <w:jc w:val="both"/>
      </w:pPr>
      <w:r w:rsidRPr="00590D37">
        <w:rPr>
          <w:rFonts w:ascii="Book Antiqua" w:eastAsia="Book Antiqua" w:hAnsi="Book Antiqua" w:cs="Book Antiqua"/>
          <w:b/>
          <w:bCs/>
          <w:color w:val="000000"/>
          <w:szCs w:val="32"/>
        </w:rPr>
        <w:t>Targeted</w:t>
      </w:r>
      <w:r w:rsidR="00B606F5">
        <w:rPr>
          <w:rFonts w:ascii="Book Antiqua" w:eastAsia="Book Antiqua" w:hAnsi="Book Antiqua" w:cs="Book Antiqua"/>
          <w:b/>
          <w:bCs/>
          <w:color w:val="000000"/>
          <w:szCs w:val="32"/>
        </w:rPr>
        <w:t xml:space="preserve"> </w:t>
      </w:r>
      <w:r w:rsidRPr="00590D37">
        <w:rPr>
          <w:rFonts w:ascii="Book Antiqua" w:eastAsia="Book Antiqua" w:hAnsi="Book Antiqua" w:cs="Book Antiqua"/>
          <w:b/>
          <w:bCs/>
          <w:color w:val="000000"/>
          <w:szCs w:val="32"/>
        </w:rPr>
        <w:t>screening</w:t>
      </w:r>
      <w:r w:rsidR="00590D37">
        <w:rPr>
          <w:rFonts w:ascii="Book Antiqua" w:eastAsia="Book Antiqua" w:hAnsi="Book Antiqua" w:cs="Book Antiqua"/>
          <w:b/>
          <w:bCs/>
          <w:color w:val="000000"/>
          <w:szCs w:val="32"/>
        </w:rPr>
        <w:t>:</w:t>
      </w:r>
      <w:r w:rsidR="00B606F5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cancer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qu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3]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gene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4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ngdom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4,141,14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yo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s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30]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r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qu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cancero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roph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plasia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r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 xml:space="preserve">at </w:t>
      </w:r>
      <w:r>
        <w:rPr>
          <w:rFonts w:ascii="Book Antiqua" w:eastAsia="Book Antiqua" w:hAnsi="Book Antiqua" w:cs="Book Antiqua"/>
          <w:color w:val="000000"/>
        </w:rPr>
        <w:t>45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42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mu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onom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i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 xml:space="preserve">have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st-effectivene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43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</w:p>
    <w:p w14:paraId="4B2F5B38" w14:textId="09BF5D8B" w:rsidR="00A77B3E" w:rsidRDefault="001F029C">
      <w:pPr>
        <w:spacing w:line="360" w:lineRule="auto"/>
        <w:ind w:firstLine="480"/>
        <w:jc w:val="both"/>
      </w:pP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min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diatr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odu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r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-b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30,144]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mb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ing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ing</w:t>
      </w:r>
      <w:r w:rsidR="00644986">
        <w:rPr>
          <w:rFonts w:ascii="Book Antiqua" w:eastAsia="Book Antiqua" w:hAnsi="Book Antiqua" w:cs="Book Antiqua"/>
          <w:color w:val="000000"/>
        </w:rPr>
        <w:t>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k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45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icul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r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nam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du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u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644986">
        <w:rPr>
          <w:rFonts w:ascii="Book Antiqua" w:eastAsia="Book Antiqua" w:hAnsi="Book Antiqua" w:cs="Book Antiqua"/>
          <w:color w:val="000000"/>
        </w:rPr>
        <w:t xml:space="preserve">the </w:t>
      </w:r>
      <w:r>
        <w:rPr>
          <w:rFonts w:ascii="Book Antiqua" w:eastAsia="Book Antiqua" w:hAnsi="Book Antiqua" w:cs="Book Antiqua"/>
          <w:color w:val="000000"/>
        </w:rPr>
        <w:t>infec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-b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blem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p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019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sugges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fo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miss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x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30]</w:t>
      </w:r>
      <w:r>
        <w:rPr>
          <w:rFonts w:ascii="Book Antiqua" w:eastAsia="Book Antiqua" w:hAnsi="Book Antiqua" w:cs="Book Antiqua"/>
          <w:color w:val="000000"/>
        </w:rPr>
        <w:t>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ngko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s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44]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l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>
        <w:rPr>
          <w:rFonts w:ascii="Book Antiqua" w:eastAsia="Book Antiqua" w:hAnsi="Book Antiqua" w:cs="Book Antiqua"/>
          <w:color w:val="000000"/>
        </w:rPr>
        <w:t>-induc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si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en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mina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is.</w:t>
      </w:r>
    </w:p>
    <w:p w14:paraId="72CB569F" w14:textId="77777777" w:rsidR="00A77B3E" w:rsidRDefault="00A77B3E">
      <w:pPr>
        <w:spacing w:line="360" w:lineRule="auto"/>
        <w:ind w:firstLine="480"/>
        <w:jc w:val="both"/>
      </w:pPr>
    </w:p>
    <w:p w14:paraId="7DC70573" w14:textId="77777777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5728F800" w14:textId="33C6AF40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es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si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a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iz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ement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stan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MT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es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sw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pl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noscop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ing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ed?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C?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oid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adi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?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uca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led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d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warene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ve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ab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.</w:t>
      </w:r>
    </w:p>
    <w:p w14:paraId="59BEEF24" w14:textId="77777777" w:rsidR="00A77B3E" w:rsidRDefault="00A77B3E">
      <w:pPr>
        <w:spacing w:line="360" w:lineRule="auto"/>
        <w:jc w:val="both"/>
      </w:pPr>
    </w:p>
    <w:p w14:paraId="0CE91B70" w14:textId="77777777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CKNOWLEDGEMENTS</w:t>
      </w:r>
    </w:p>
    <w:p w14:paraId="65CE459E" w14:textId="2BC2F3A4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W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tefu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mb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a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fu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ons.</w:t>
      </w:r>
    </w:p>
    <w:p w14:paraId="3551A580" w14:textId="77777777" w:rsidR="00A77B3E" w:rsidRDefault="00A77B3E">
      <w:pPr>
        <w:spacing w:line="360" w:lineRule="auto"/>
        <w:jc w:val="both"/>
      </w:pPr>
    </w:p>
    <w:p w14:paraId="1846F6F2" w14:textId="77777777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REFERENCES</w:t>
      </w:r>
    </w:p>
    <w:p w14:paraId="4F754B79" w14:textId="083510E7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u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rla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eg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versan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erjomatar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em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ra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atistic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0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OC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stimat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cid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rtali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orldwid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8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untri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l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7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9-24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353833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22/caac.21660]</w:t>
      </w:r>
    </w:p>
    <w:p w14:paraId="61DD3626" w14:textId="5585792F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trowi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T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nao-Meji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linav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lavel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som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al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atur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48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78-28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225860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38/nature10759]</w:t>
      </w:r>
    </w:p>
    <w:p w14:paraId="7E733DCC" w14:textId="0ACE0985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Naga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N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ud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k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akagaw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niguch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omodul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ur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v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ointesti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umorigene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ging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Sci</w:t>
      </w:r>
      <w:r w:rsidRPr="00B606F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366812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90/ijms22052238]</w:t>
      </w:r>
    </w:p>
    <w:p w14:paraId="2616ADD4" w14:textId="317B9BD9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ones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RB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dhlov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rbou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e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h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tkunaraja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chwenek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apm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yen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a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yrcz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u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ovac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ss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outf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lpenn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ersa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pot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ch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u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cCu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au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n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ix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strowsk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im-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xpress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fin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ov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pul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ysfunctio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ell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igh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lev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equenci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gressi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IV-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ec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Exp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0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763-277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00113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84/jem.20081398]</w:t>
      </w:r>
    </w:p>
    <w:p w14:paraId="4F175516" w14:textId="2435513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alkwill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FR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ntovan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-rel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mm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m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rapeu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pportuniti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Semi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Bi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2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3-4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221017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semcancer.2011.12.005]</w:t>
      </w:r>
    </w:p>
    <w:p w14:paraId="4D281A3D" w14:textId="224A0A2C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Nagarsheth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N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ch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o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mokin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roenviron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i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leva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otherap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a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Rev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mmun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7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559-57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855567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38/nri.2017.49]</w:t>
      </w:r>
    </w:p>
    <w:p w14:paraId="1683698F" w14:textId="270618CB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Taniguch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K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ar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F-κ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i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m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g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a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Rev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mmun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09-32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37921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38/nri.2017.142]</w:t>
      </w:r>
    </w:p>
    <w:p w14:paraId="4A754CCB" w14:textId="5A1C4926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a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rosstal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twe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ells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umor-associ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crophag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um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roenvironment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ed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709-472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122297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2/cam4.2327]</w:t>
      </w:r>
    </w:p>
    <w:p w14:paraId="110FEA48" w14:textId="584BA2A4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alahur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LR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elar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nesc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stac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somes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umorigenesi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mmun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R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02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54976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301519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55/2020/2549763]</w:t>
      </w:r>
    </w:p>
    <w:p w14:paraId="2A9B7A2A" w14:textId="366E91FB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lastRenderedPageBreak/>
        <w:t>1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Deswaerte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V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guy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e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rown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uwanpur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l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v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irar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aude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shi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u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y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ajdovsk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rn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shi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ba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utoczk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enki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J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som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dapt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ppress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popto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ell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L18-Medi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-Independ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chanis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R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7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293-130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28222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58/0008-5472.CAN-17-1887]</w:t>
      </w:r>
    </w:p>
    <w:p w14:paraId="29AA64F7" w14:textId="130671EC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De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Q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e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a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u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u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LRP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som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crophag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ri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tasta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v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et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442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1-3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039278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canlet.2018.10.030]</w:t>
      </w:r>
    </w:p>
    <w:p w14:paraId="08F02B0E" w14:textId="771D3159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de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artel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eorg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ra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rla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liffor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urd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ttributab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ectio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orldwid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cid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alysi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ance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lob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al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180-e19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186224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S2214-109X(19)30488-7]</w:t>
      </w:r>
    </w:p>
    <w:p w14:paraId="00B06AF7" w14:textId="19EDD35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Parki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DM</w:t>
      </w:r>
      <w:r w:rsidRPr="00B606F5">
        <w:rPr>
          <w:rFonts w:ascii="Book Antiqua" w:eastAsia="宋体" w:hAnsi="Book Antiqua" w:cs="宋体"/>
          <w:lang w:eastAsia="zh-CN"/>
        </w:rPr>
        <w:t>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al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urd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ection-associ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e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2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6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1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030-304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640473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2/ijc.21731]</w:t>
      </w:r>
    </w:p>
    <w:p w14:paraId="0B044606" w14:textId="66E5FDF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Islam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F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od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u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ll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eg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dew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acob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cCulloug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V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erjomatar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land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rawle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pstu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em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por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umb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s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ath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ttributab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tential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difiab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acto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ni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at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l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1-5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16090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22/caac.21440]</w:t>
      </w:r>
    </w:p>
    <w:p w14:paraId="3DFF01D0" w14:textId="223D9ED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Arnold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ndey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yrn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neh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eve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zzat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rla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rand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mie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kshi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m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erjomatar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urd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ttributab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ig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dy-mas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dex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2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pulation-bas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ud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ance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Onc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5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6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6-4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546740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S1470-2045(14)71123-4]</w:t>
      </w:r>
    </w:p>
    <w:p w14:paraId="7AF55F4A" w14:textId="50408BC0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o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iovannucc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ab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cid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rtali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soci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festy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acto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m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hit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dul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ni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at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AMA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Onc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6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154-116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719652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1/jamaoncol.2016.0843]</w:t>
      </w:r>
    </w:p>
    <w:p w14:paraId="3255907F" w14:textId="4176BEEB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Alleman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tsud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l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rewoo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tz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ikšić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naventur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alkov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ohn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stè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gunbiy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zeved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lv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Q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s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nghol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ill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nnerea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ood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ss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itk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ei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em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P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COR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ork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oup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rveilla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nd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rviv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0-1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(CONCORD-3)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aly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dividu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cord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7</w:t>
      </w:r>
      <w:r w:rsidRPr="00B606F5">
        <w:rPr>
          <w:rFonts w:ascii="MS Gothic" w:eastAsia="MS Gothic" w:hAnsi="MS Gothic" w:cs="MS Gothic" w:hint="eastAsia"/>
          <w:lang w:eastAsia="zh-CN"/>
        </w:rPr>
        <w:t> </w:t>
      </w:r>
      <w:r w:rsidRPr="00B606F5">
        <w:rPr>
          <w:rFonts w:ascii="Book Antiqua" w:eastAsia="宋体" w:hAnsi="Book Antiqua" w:cs="宋体"/>
          <w:lang w:eastAsia="zh-CN"/>
        </w:rPr>
        <w:t>513</w:t>
      </w:r>
      <w:r w:rsidRPr="00B606F5">
        <w:rPr>
          <w:rFonts w:ascii="MS Gothic" w:eastAsia="MS Gothic" w:hAnsi="MS Gothic" w:cs="MS Gothic" w:hint="eastAsia"/>
          <w:lang w:eastAsia="zh-CN"/>
        </w:rPr>
        <w:t> </w:t>
      </w:r>
      <w:r w:rsidRPr="00B606F5">
        <w:rPr>
          <w:rFonts w:ascii="Book Antiqua" w:eastAsia="宋体" w:hAnsi="Book Antiqua" w:cs="宋体"/>
          <w:lang w:eastAsia="zh-CN"/>
        </w:rPr>
        <w:t>02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ien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lastRenderedPageBreak/>
        <w:t>diagnos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o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2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pulation-bas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gistri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7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untri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ance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9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23-107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39526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S0140-6736(17)33326-3]</w:t>
      </w:r>
    </w:p>
    <w:p w14:paraId="1795204C" w14:textId="09B011D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Arnold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utherfor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rdo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rla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ers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yklebu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Å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ervon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ursfiel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anso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ac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ood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urn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onfelln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y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int-Jacqu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cClur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amanakum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V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uart-Pank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nghol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ls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ack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ern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rg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v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rri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uw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r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utl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rya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urrow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io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rk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sien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mbe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øll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erjomatar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ra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gres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rviva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rtalit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cid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ev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igh-incom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untri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95-201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(ICBP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RVMARK-2)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pulation-bas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ud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ance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Onc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493-150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152150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S1470-2045(19)30456-5]</w:t>
      </w:r>
    </w:p>
    <w:p w14:paraId="4F04B403" w14:textId="5EBF0CFB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Pereir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FS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ss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to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ord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-Inflammato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ytokin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igg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verexpress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umour-Rel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pli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aria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AC1B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lariz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ell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s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(Basel)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532654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90/cancers14061393]</w:t>
      </w:r>
    </w:p>
    <w:p w14:paraId="027ABDF8" w14:textId="0A47C039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2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Giraud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le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st-Microbiot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teractio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v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s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(Basel)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450315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90/cancers13174342]</w:t>
      </w:r>
    </w:p>
    <w:p w14:paraId="39D695A1" w14:textId="3FEA5841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2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a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Y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e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i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u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C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hibi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cl6b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mot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mplify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el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ommu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Sig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7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7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128884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86/s12964-019-0387-6]</w:t>
      </w:r>
    </w:p>
    <w:p w14:paraId="783726B7" w14:textId="4C1C6721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2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Ishimoto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ri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chihar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yak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toya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b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bstract 1987: Expansion of pancreatic cancer stem-like cells through PGE2 accumulation in inflammatory environment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 R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7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58/1538-7445.AM2018-1987]</w:t>
      </w:r>
    </w:p>
    <w:p w14:paraId="76D53A88" w14:textId="68041C7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2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chmitt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et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o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hogene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a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Rev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mmun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653-66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391123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38/s41577-021-00534-x]</w:t>
      </w:r>
    </w:p>
    <w:p w14:paraId="6D335D94" w14:textId="036A6E97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2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cGowa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E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rge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ron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gesti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yste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dulato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ioacti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phingolipi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phingosine-1-Phosphat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hwa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s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(Basel)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515880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90/cancers14030535]</w:t>
      </w:r>
    </w:p>
    <w:p w14:paraId="6699DF70" w14:textId="31F7D132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2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Grivennikov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I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et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ar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it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el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4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883-89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30387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cell.2010.01.025]</w:t>
      </w:r>
    </w:p>
    <w:p w14:paraId="381DC273" w14:textId="630ECEFA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lastRenderedPageBreak/>
        <w:t>2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Kari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ucle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actor-kappaB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velop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gress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atur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6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44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31-43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672405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38/nature04870]</w:t>
      </w:r>
    </w:p>
    <w:p w14:paraId="68B98BCB" w14:textId="3A962FAF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2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olott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F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llave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c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rland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ntovan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-rel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even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llmar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nk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ene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stabilit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rcinogenesis</w:t>
      </w:r>
      <w:r w:rsidRPr="00B606F5">
        <w:rPr>
          <w:rFonts w:ascii="Book Antiqua" w:eastAsia="宋体" w:hAnsi="Book Antiqua" w:cs="宋体"/>
          <w:lang w:eastAsia="zh-CN"/>
        </w:rPr>
        <w:t>200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73-108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46806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93/carcin/bgp127]</w:t>
      </w:r>
    </w:p>
    <w:p w14:paraId="3134D8AB" w14:textId="43DB272F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2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lyth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GAD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no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d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b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etwor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n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fen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eptid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nat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fen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gain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nteropathogen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cteri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Fron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mmun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96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250883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89/fimmu.2020.00965]</w:t>
      </w:r>
    </w:p>
    <w:p w14:paraId="5368DD81" w14:textId="22395C27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2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Go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e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testi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dermi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gul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umorigenesi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Fron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mmun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3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5211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650547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89/fimmu.2022.1052111]</w:t>
      </w:r>
    </w:p>
    <w:p w14:paraId="79067F58" w14:textId="184548A1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3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orga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XC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ick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k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ev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vane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r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V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y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a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Leik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napp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usvaro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orzeni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nd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avi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uttenhow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ysfun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testi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robiom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o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w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ment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enome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Bi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3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7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301361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86/gb-2012-13-9-r79]</w:t>
      </w:r>
    </w:p>
    <w:p w14:paraId="095038E0" w14:textId="6202E132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3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Arthur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C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erez-Chano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ühlbau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mkovic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ron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mpbel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bujam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g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g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hod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intz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mp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ns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ek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d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ob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testi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rge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-induc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ctivi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robiot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Sci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3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20-12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290352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26/science.1224820]</w:t>
      </w:r>
    </w:p>
    <w:p w14:paraId="65A29E0C" w14:textId="3F9017E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3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Louis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P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l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li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J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robiot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cteri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tabolit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a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Rev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icrobi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4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2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661-67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519813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38/nrmicro3344]</w:t>
      </w:r>
    </w:p>
    <w:p w14:paraId="2A9626CD" w14:textId="6AFB858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3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eth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V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urto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riqu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vani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lchiod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lmu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ar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i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r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rrantell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ck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nerje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awr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amakrishn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luj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udej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robiot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mot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um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ow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dula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spons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5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3-37.e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63089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3/j.gastro.2018.04.001]</w:t>
      </w:r>
    </w:p>
    <w:p w14:paraId="5D5B4449" w14:textId="26546384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3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a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X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uyck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robiome-driv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gene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del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chanism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Free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Radic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Bi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0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-1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781041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freeradbiomed.2016.10.504]</w:t>
      </w:r>
    </w:p>
    <w:p w14:paraId="11579F1B" w14:textId="17E73D04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lastRenderedPageBreak/>
        <w:t>3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Ze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Y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ohar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uñez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chanism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-driv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cteri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ysbio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t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ucosa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mmun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8-2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755429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38/mi.2016.75]</w:t>
      </w:r>
    </w:p>
    <w:p w14:paraId="697F8893" w14:textId="33CD3758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3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de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Oliveir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GLV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it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Z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iguch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onzag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rian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testi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ysbio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bio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pplicatio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utoimmu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mmun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52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-1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855691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11/imm.12765]</w:t>
      </w:r>
    </w:p>
    <w:p w14:paraId="5CA77154" w14:textId="2349AE3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3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L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row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X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rystal-Mansou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e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lo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aumen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o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i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H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ifteen-ye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ffec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rli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tam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men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cid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rtalit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at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04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88-49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227176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93/jnci/djs003]</w:t>
      </w:r>
    </w:p>
    <w:p w14:paraId="1EB37C02" w14:textId="1B051EAF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3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he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C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o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l-Om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terpla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twe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ointesti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robiot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u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icrob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3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-2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393837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80/19490976.2021.1909459]</w:t>
      </w:r>
    </w:p>
    <w:p w14:paraId="66A9200E" w14:textId="1EFAC9E9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3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roblewsk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LE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ee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l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T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acto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a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dulat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li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icrobi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Rev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3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713-73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93007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28/CMR.00011-10]</w:t>
      </w:r>
    </w:p>
    <w:p w14:paraId="013FB64C" w14:textId="78F0F690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4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arti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mpbel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pof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ay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ng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ngly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lliam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hod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nhanc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scherichi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dher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vas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rohn'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4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27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80-9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523617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3/j.gastro.2004.03.054]</w:t>
      </w:r>
    </w:p>
    <w:p w14:paraId="044122BB" w14:textId="333D8CA0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4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agh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F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o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rzae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eigham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soci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twe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c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nterotoxigen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agil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BMC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9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87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148808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86/s12885-019-6115-1]</w:t>
      </w:r>
    </w:p>
    <w:p w14:paraId="51DE1E59" w14:textId="7AFEA8B0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4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u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usobacteriu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ucleatu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tribut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gene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duc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ppress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it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Trans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Onc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2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846-85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098668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tranon.2019.03.003]</w:t>
      </w:r>
    </w:p>
    <w:p w14:paraId="513F2D70" w14:textId="48B20F95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4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Dutt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U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r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um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nd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K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yphoi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ri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m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ien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llston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r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creas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llbladd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Am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9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784-78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71007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11/j.1572-0241.2000.01860.x]</w:t>
      </w:r>
    </w:p>
    <w:p w14:paraId="7FBEEF89" w14:textId="30F8E2B0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lastRenderedPageBreak/>
        <w:t>4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elto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C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r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iedm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soci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twe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bilia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yphoi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ri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at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ance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7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791-79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8603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s0140-6736(79)91315-1]</w:t>
      </w:r>
    </w:p>
    <w:p w14:paraId="5AF85068" w14:textId="35630A4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4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Koshiol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oznia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o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dani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ceved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zóc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s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sett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qu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v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rrecci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llbladd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ork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oup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lmonell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nteric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erov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yph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llbladd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se-contr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ud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ta-analysi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6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310-323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772629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2/cam4.915]</w:t>
      </w:r>
    </w:p>
    <w:p w14:paraId="0331865E" w14:textId="0E46C72B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4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Olver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Alvarez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A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ubzansk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mp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lavic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ar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f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res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i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llutio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tegrati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view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olog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d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cial-environmen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dversi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fesp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alth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eurosci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Biobehav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Rev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92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26-24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87454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neubiorev.2018.06.002]</w:t>
      </w:r>
    </w:p>
    <w:p w14:paraId="1DFC7CCC" w14:textId="3E18AD51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4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Kuh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D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n-Shlom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ync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llqvi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w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f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ur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pidemiolog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Epidemi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ommunity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al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3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57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778-78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457357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36/jech.57.10.778]</w:t>
      </w:r>
    </w:p>
    <w:p w14:paraId="7A4C5DDF" w14:textId="059667EA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4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Ó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artaigh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il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a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ugh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anfiel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u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rd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soci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twe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s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a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at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cros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f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ur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ll-cau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rtality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ongitudi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inding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o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dic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searc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unci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(MRC)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atio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rve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al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velop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(NSHD)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Epidemi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ommunity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al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4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883-88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485048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36/jech-2014-203940]</w:t>
      </w:r>
    </w:p>
    <w:p w14:paraId="5EBA3AF5" w14:textId="6779616F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4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Gupt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llo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ohn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W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f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ur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del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pp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ero-digesti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ac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Den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5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11-11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593937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11/idj.12167]</w:t>
      </w:r>
    </w:p>
    <w:p w14:paraId="2974A817" w14:textId="22121D5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5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Ya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etric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el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aubar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eedm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cGlyn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diposi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cros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dul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f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ur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cid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ima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v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IH-AARP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hort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4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71-27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841138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2/ijc.30737]</w:t>
      </w:r>
    </w:p>
    <w:p w14:paraId="7B614116" w14:textId="3A608000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5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usso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O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ss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nolle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l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ersonali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ur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alth-rel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uali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f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-specif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al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at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m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rvivors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specti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pulation-bas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ud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o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FIL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gistr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Acta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Onc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5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54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669-67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575296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109/0284186X.2014.996663]</w:t>
      </w:r>
    </w:p>
    <w:p w14:paraId="5D0AD4D0" w14:textId="23CD8037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lastRenderedPageBreak/>
        <w:t>5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alfo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N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chste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f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ur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al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velopment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tegr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amewor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velop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alt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lic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search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ilbank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Q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8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33-479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i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223324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11/1468-0009.00019]</w:t>
      </w:r>
    </w:p>
    <w:p w14:paraId="03931817" w14:textId="00C1A56F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5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o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pidemi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ance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7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588-59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539779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S2468-1253(22)00089-9]</w:t>
      </w:r>
    </w:p>
    <w:p w14:paraId="3D0FECBE" w14:textId="6824FEDB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5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iegel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RL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ll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dew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hn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es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G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rz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em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atistic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7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l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7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77-19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824841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22/caac.21395]</w:t>
      </w:r>
    </w:p>
    <w:p w14:paraId="26FA0C51" w14:textId="195688F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5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Ionic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E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i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ic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firiu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adisteanu-Pircalabior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tribu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pitheli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robiom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o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iomark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prove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ients'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ratifica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Fron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Onc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81148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519843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89/fonc.2021.811486]</w:t>
      </w:r>
    </w:p>
    <w:p w14:paraId="61B74A5A" w14:textId="09D3CB33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5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a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Z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u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ynam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pac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rom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it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ment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Semi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Bi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86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943-95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465679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semcancer.2021.10.004]</w:t>
      </w:r>
    </w:p>
    <w:p w14:paraId="4FAC511C" w14:textId="17062B85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5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ess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T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ungo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eyrin-Biroule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ien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lcerati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itis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ta-analy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pulation-bas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ho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udi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li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639-64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228987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cgh.2012.01.010]</w:t>
      </w:r>
    </w:p>
    <w:p w14:paraId="20B08706" w14:textId="0289D77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5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arabotto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E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aya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uccil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v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din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iannin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varin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varin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V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o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w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s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pidemi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view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s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(Basel)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607778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90/cancers14174254]</w:t>
      </w:r>
    </w:p>
    <w:p w14:paraId="2F38C194" w14:textId="1E8201F5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5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Nebbi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ass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pinel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o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w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li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olo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Recta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Sur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3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05-31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296836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5/s-0040-1713748]</w:t>
      </w:r>
    </w:p>
    <w:p w14:paraId="2F6720C9" w14:textId="5FE88D17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6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Fantin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C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adagn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o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itis-associ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o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w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hogene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pac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urr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rapi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Dig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iv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D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53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558-56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354180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dld.2021.01.012]</w:t>
      </w:r>
    </w:p>
    <w:p w14:paraId="22618694" w14:textId="712A9BAB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6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Ullma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TA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tzkowitz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testi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4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807-181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153074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3/j.gastro.2011.01.057]</w:t>
      </w:r>
    </w:p>
    <w:p w14:paraId="1274A127" w14:textId="11FFE71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6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aker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A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ros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urti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ki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o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av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emk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iswa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rtinez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lliam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ndsa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O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aki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eg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y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mlin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P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lastRenderedPageBreak/>
        <w:t>McDonal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org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lv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a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righ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driguez-Jus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ans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edh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ah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volutiona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isto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um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itis-associ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u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985-99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99164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36/gutjnl-2018-316191]</w:t>
      </w:r>
    </w:p>
    <w:p w14:paraId="1F57104A" w14:textId="31CE14F9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6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o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rret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T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utrient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od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5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4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244-60.e1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557557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3/j.gastro.2014.12.035]</w:t>
      </w:r>
    </w:p>
    <w:p w14:paraId="6A18A66B" w14:textId="3C1E2DC8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6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ha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AT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iovannucc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L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ima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3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9-2043.e1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42094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3/j.gastro.2010.01.057]</w:t>
      </w:r>
    </w:p>
    <w:p w14:paraId="4EB55846" w14:textId="1FDCCBF9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6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Printz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</w:t>
      </w:r>
      <w:r w:rsidRPr="00B606F5">
        <w:rPr>
          <w:rFonts w:ascii="Book Antiqua" w:eastAsia="宋体" w:hAnsi="Book Antiqua" w:cs="宋体"/>
          <w:lang w:eastAsia="zh-CN"/>
        </w:rPr>
        <w:t>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ud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ind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n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twe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24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25176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2/cncr.31181]</w:t>
      </w:r>
    </w:p>
    <w:p w14:paraId="1E084382" w14:textId="06BD68E5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6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Tabu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FK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u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mith-Warn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gin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uch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iovannucc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L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soci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eta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o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tenti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ome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AMA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Onc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4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66-37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34648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1/jamaoncol.2017.4844]</w:t>
      </w:r>
    </w:p>
    <w:p w14:paraId="3E12900B" w14:textId="584A3982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6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="009E407B" w:rsidRPr="009E407B">
        <w:rPr>
          <w:rFonts w:ascii="Book Antiqua" w:eastAsia="宋体" w:hAnsi="Book Antiqua" w:cs="宋体"/>
          <w:b/>
          <w:bCs/>
          <w:lang w:eastAsia="zh-CN"/>
        </w:rPr>
        <w:t>Chang WY</w:t>
      </w:r>
      <w:r w:rsidR="009E407B" w:rsidRPr="009E407B">
        <w:rPr>
          <w:rFonts w:ascii="Book Antiqua" w:eastAsia="宋体" w:hAnsi="Book Antiqua" w:cs="宋体"/>
          <w:lang w:eastAsia="zh-CN"/>
        </w:rPr>
        <w:t xml:space="preserve">, Chiu HM. Beyond colonoscopy: Physical activity as a viable adjunct to prevent colorectal cancer. </w:t>
      </w:r>
      <w:r w:rsidR="009E407B" w:rsidRPr="009E407B">
        <w:rPr>
          <w:rFonts w:ascii="Book Antiqua" w:eastAsia="宋体" w:hAnsi="Book Antiqua" w:cs="宋体"/>
          <w:i/>
          <w:iCs/>
          <w:lang w:eastAsia="zh-CN"/>
        </w:rPr>
        <w:t>Dig Endosc</w:t>
      </w:r>
      <w:r w:rsidR="009E407B" w:rsidRPr="009E407B">
        <w:rPr>
          <w:rFonts w:ascii="Book Antiqua" w:eastAsia="宋体" w:hAnsi="Book Antiqua" w:cs="宋体"/>
          <w:lang w:eastAsia="zh-CN"/>
        </w:rPr>
        <w:t xml:space="preserve"> 2023;</w:t>
      </w:r>
      <w:r w:rsidR="009E407B">
        <w:rPr>
          <w:rFonts w:ascii="Book Antiqua" w:eastAsia="宋体" w:hAnsi="Book Antiqua" w:cs="宋体"/>
          <w:lang w:eastAsia="zh-CN"/>
        </w:rPr>
        <w:t xml:space="preserve"> </w:t>
      </w:r>
      <w:r w:rsidR="009E407B" w:rsidRPr="009E407B">
        <w:rPr>
          <w:rFonts w:ascii="Book Antiqua" w:eastAsia="宋体" w:hAnsi="Book Antiqua" w:cs="宋体"/>
          <w:b/>
          <w:bCs/>
          <w:lang w:eastAsia="zh-CN"/>
        </w:rPr>
        <w:t>35</w:t>
      </w:r>
      <w:r w:rsidR="009E407B" w:rsidRPr="009E407B">
        <w:rPr>
          <w:rFonts w:ascii="Book Antiqua" w:eastAsia="宋体" w:hAnsi="Book Antiqua" w:cs="宋体"/>
          <w:lang w:eastAsia="zh-CN"/>
        </w:rPr>
        <w:t>:</w:t>
      </w:r>
      <w:r w:rsidR="009E407B">
        <w:rPr>
          <w:rFonts w:ascii="Book Antiqua" w:eastAsia="宋体" w:hAnsi="Book Antiqua" w:cs="宋体"/>
          <w:lang w:eastAsia="zh-CN"/>
        </w:rPr>
        <w:t xml:space="preserve"> </w:t>
      </w:r>
      <w:r w:rsidR="009E407B" w:rsidRPr="009E407B">
        <w:rPr>
          <w:rFonts w:ascii="Book Antiqua" w:eastAsia="宋体" w:hAnsi="Book Antiqua" w:cs="宋体"/>
          <w:lang w:eastAsia="zh-CN"/>
        </w:rPr>
        <w:t xml:space="preserve">33-46 </w:t>
      </w:r>
      <w:r w:rsidR="009E407B">
        <w:rPr>
          <w:rFonts w:ascii="Book Antiqua" w:eastAsia="宋体" w:hAnsi="Book Antiqua" w:cs="宋体"/>
          <w:lang w:eastAsia="zh-CN"/>
        </w:rPr>
        <w:t>[</w:t>
      </w:r>
      <w:r w:rsidR="009E407B" w:rsidRPr="009E407B">
        <w:rPr>
          <w:rFonts w:ascii="Book Antiqua" w:eastAsia="宋体" w:hAnsi="Book Antiqua" w:cs="宋体"/>
          <w:lang w:eastAsia="zh-CN"/>
        </w:rPr>
        <w:t>PMID: 35694899</w:t>
      </w:r>
      <w:r w:rsidR="009E407B">
        <w:rPr>
          <w:rFonts w:ascii="Book Antiqua" w:eastAsia="宋体" w:hAnsi="Book Antiqua" w:cs="宋体"/>
          <w:lang w:eastAsia="zh-CN"/>
        </w:rPr>
        <w:t xml:space="preserve"> DOI</w:t>
      </w:r>
      <w:r w:rsidR="009E407B" w:rsidRPr="009E407B">
        <w:rPr>
          <w:rFonts w:ascii="Book Antiqua" w:eastAsia="宋体" w:hAnsi="Book Antiqua" w:cs="宋体"/>
          <w:lang w:eastAsia="zh-CN"/>
        </w:rPr>
        <w:t>: 10.1111/den.14377</w:t>
      </w:r>
      <w:r w:rsidR="009E407B">
        <w:rPr>
          <w:rFonts w:ascii="Book Antiqua" w:eastAsia="宋体" w:hAnsi="Book Antiqua" w:cs="宋体"/>
          <w:lang w:eastAsia="zh-CN"/>
        </w:rPr>
        <w:t>]</w:t>
      </w:r>
    </w:p>
    <w:p w14:paraId="692CCA37" w14:textId="2A4889FA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6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aq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hamma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rk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H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mplexiti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pidemi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ointesti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Sc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3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2556-1257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320291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90/ijms131012556]</w:t>
      </w:r>
    </w:p>
    <w:p w14:paraId="7656801C" w14:textId="4519B40B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6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olsk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guł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tenti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chanism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biotic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utrien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161509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90/nu11102453]</w:t>
      </w:r>
    </w:p>
    <w:p w14:paraId="6F7DB418" w14:textId="27DB5393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7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ossai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S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aruniawat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airou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rb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o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oh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ibri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M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hiudd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K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o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d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view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genesi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pidemiolog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urr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allenge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actor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rategi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s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(Basel)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540650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90/cancers14071732]</w:t>
      </w:r>
    </w:p>
    <w:p w14:paraId="4472FB93" w14:textId="030935C6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lastRenderedPageBreak/>
        <w:t>7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Lefall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LD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r</w:t>
      </w:r>
      <w:r w:rsidRPr="00B606F5">
        <w:rPr>
          <w:rFonts w:ascii="Book Antiqua" w:eastAsia="宋体" w:hAnsi="Book Antiqua" w:cs="宋体"/>
          <w:lang w:eastAsia="zh-CN"/>
        </w:rPr>
        <w:t>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--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tec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8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47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170-117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626344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2/1097-0142(19810301)47:5+&lt;1170::aid-cncr2820471319&gt;3.0.co;2-s]</w:t>
      </w:r>
    </w:p>
    <w:p w14:paraId="0A29FDD0" w14:textId="05D6496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7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Atki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S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dward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ralj-Ha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ooldrag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orthov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rk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rd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uff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uzic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lexib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gmoidoscop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i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vestigator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ce-on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lexib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gmoidoscop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creen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ulticentr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andomis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troll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ial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ance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7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624-163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43042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S0140-6736(10)60551-X]</w:t>
      </w:r>
    </w:p>
    <w:p w14:paraId="07FACC03" w14:textId="039EAC42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7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="009E407B" w:rsidRPr="009E407B">
        <w:rPr>
          <w:rFonts w:ascii="Book Antiqua" w:eastAsia="宋体" w:hAnsi="Book Antiqua" w:cs="宋体"/>
          <w:b/>
          <w:bCs/>
          <w:lang w:eastAsia="zh-CN"/>
        </w:rPr>
        <w:t>Selby JV</w:t>
      </w:r>
      <w:r w:rsidR="009E407B" w:rsidRPr="009E407B">
        <w:rPr>
          <w:rFonts w:ascii="Book Antiqua" w:eastAsia="宋体" w:hAnsi="Book Antiqua" w:cs="宋体"/>
          <w:lang w:eastAsia="zh-CN"/>
        </w:rPr>
        <w:t xml:space="preserve">. Screening sigmoidoscopy for colorectal cancer. </w:t>
      </w:r>
      <w:r w:rsidR="009E407B" w:rsidRPr="009E407B">
        <w:rPr>
          <w:rFonts w:ascii="Book Antiqua" w:eastAsia="宋体" w:hAnsi="Book Antiqua" w:cs="宋体"/>
          <w:i/>
          <w:iCs/>
          <w:lang w:eastAsia="zh-CN"/>
        </w:rPr>
        <w:t>Lancet</w:t>
      </w:r>
      <w:r w:rsidR="009E407B" w:rsidRPr="009E407B">
        <w:rPr>
          <w:rFonts w:ascii="Book Antiqua" w:eastAsia="宋体" w:hAnsi="Book Antiqua" w:cs="宋体"/>
          <w:lang w:eastAsia="zh-CN"/>
        </w:rPr>
        <w:t xml:space="preserve"> 1993;</w:t>
      </w:r>
      <w:r w:rsidR="009E407B">
        <w:rPr>
          <w:rFonts w:ascii="Book Antiqua" w:eastAsia="宋体" w:hAnsi="Book Antiqua" w:cs="宋体"/>
          <w:lang w:eastAsia="zh-CN"/>
        </w:rPr>
        <w:t xml:space="preserve"> </w:t>
      </w:r>
      <w:r w:rsidR="009E407B" w:rsidRPr="009E407B">
        <w:rPr>
          <w:rFonts w:ascii="Book Antiqua" w:eastAsia="宋体" w:hAnsi="Book Antiqua" w:cs="宋体"/>
          <w:b/>
          <w:bCs/>
          <w:lang w:eastAsia="zh-CN"/>
        </w:rPr>
        <w:t>341</w:t>
      </w:r>
      <w:r w:rsidR="009E407B" w:rsidRPr="009E407B">
        <w:rPr>
          <w:rFonts w:ascii="Book Antiqua" w:eastAsia="宋体" w:hAnsi="Book Antiqua" w:cs="宋体"/>
          <w:lang w:eastAsia="zh-CN"/>
        </w:rPr>
        <w:t>:</w:t>
      </w:r>
      <w:r w:rsidR="009E407B">
        <w:rPr>
          <w:rFonts w:ascii="Book Antiqua" w:eastAsia="宋体" w:hAnsi="Book Antiqua" w:cs="宋体"/>
          <w:lang w:eastAsia="zh-CN"/>
        </w:rPr>
        <w:t xml:space="preserve"> </w:t>
      </w:r>
      <w:r w:rsidR="009E407B" w:rsidRPr="009E407B">
        <w:rPr>
          <w:rFonts w:ascii="Book Antiqua" w:eastAsia="宋体" w:hAnsi="Book Antiqua" w:cs="宋体"/>
          <w:lang w:eastAsia="zh-CN"/>
        </w:rPr>
        <w:t>728-</w:t>
      </w:r>
      <w:r w:rsidR="009E407B">
        <w:rPr>
          <w:rFonts w:ascii="Book Antiqua" w:eastAsia="宋体" w:hAnsi="Book Antiqua" w:cs="宋体"/>
          <w:lang w:eastAsia="zh-CN"/>
        </w:rPr>
        <w:t>72</w:t>
      </w:r>
      <w:r w:rsidR="009E407B" w:rsidRPr="009E407B">
        <w:rPr>
          <w:rFonts w:ascii="Book Antiqua" w:eastAsia="宋体" w:hAnsi="Book Antiqua" w:cs="宋体"/>
          <w:lang w:eastAsia="zh-CN"/>
        </w:rPr>
        <w:t xml:space="preserve">9 </w:t>
      </w:r>
      <w:r w:rsidR="009E407B">
        <w:rPr>
          <w:rFonts w:ascii="Book Antiqua" w:eastAsia="宋体" w:hAnsi="Book Antiqua" w:cs="宋体"/>
          <w:lang w:eastAsia="zh-CN"/>
        </w:rPr>
        <w:t>[</w:t>
      </w:r>
      <w:r w:rsidR="009E407B" w:rsidRPr="009E407B">
        <w:rPr>
          <w:rFonts w:ascii="Book Antiqua" w:eastAsia="宋体" w:hAnsi="Book Antiqua" w:cs="宋体"/>
          <w:lang w:eastAsia="zh-CN"/>
        </w:rPr>
        <w:t>PMID: 8095630</w:t>
      </w:r>
      <w:r w:rsidR="009E407B">
        <w:rPr>
          <w:rFonts w:ascii="Book Antiqua" w:eastAsia="宋体" w:hAnsi="Book Antiqua" w:cs="宋体"/>
          <w:lang w:eastAsia="zh-CN"/>
        </w:rPr>
        <w:t xml:space="preserve"> DOI</w:t>
      </w:r>
      <w:r w:rsidR="009E407B" w:rsidRPr="009E407B">
        <w:rPr>
          <w:rFonts w:ascii="Book Antiqua" w:eastAsia="宋体" w:hAnsi="Book Antiqua" w:cs="宋体"/>
          <w:lang w:eastAsia="zh-CN"/>
        </w:rPr>
        <w:t>: 10.1016/0140-6736(93)90493-z</w:t>
      </w:r>
      <w:r w:rsidR="009E407B">
        <w:rPr>
          <w:rFonts w:ascii="Book Antiqua" w:eastAsia="宋体" w:hAnsi="Book Antiqua" w:cs="宋体"/>
          <w:lang w:eastAsia="zh-CN"/>
        </w:rPr>
        <w:t>]</w:t>
      </w:r>
    </w:p>
    <w:p w14:paraId="3B715273" w14:textId="0C1F3AA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7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inawer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J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oh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z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u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y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ronbor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'Bri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ishop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urtz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C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idelin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s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ew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at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H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labora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en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Bul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World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alth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Org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95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73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7-1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7704928]</w:t>
      </w:r>
    </w:p>
    <w:p w14:paraId="0574EAEF" w14:textId="0E71CF36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7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Rex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DK</w:t>
      </w:r>
      <w:r w:rsidRPr="00B606F5">
        <w:rPr>
          <w:rFonts w:ascii="Book Antiqua" w:eastAsia="宋体" w:hAnsi="Book Antiqua" w:cs="宋体"/>
          <w:lang w:eastAsia="zh-CN"/>
        </w:rPr>
        <w:t>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C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ar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uste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meric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leg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oenter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l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Am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4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99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574-57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508988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11/j.1572-0241.2004.04108.x]</w:t>
      </w:r>
    </w:p>
    <w:p w14:paraId="71658E8A" w14:textId="4D712ABC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7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Rex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DK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eberm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CG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C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lan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pdat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T-colonograph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Am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6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0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410-141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686353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11/j.1572-0241.2006.00585.x]</w:t>
      </w:r>
    </w:p>
    <w:p w14:paraId="601A3B6B" w14:textId="7B644E5F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7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a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ZH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o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w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pidemiolog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hogene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rveillanc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intes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Tumo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4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46-15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667411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59/000365309]</w:t>
      </w:r>
    </w:p>
    <w:p w14:paraId="6966584D" w14:textId="17CE7E26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7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hams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AZ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u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rategi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ointesti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velop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untries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ystema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view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lob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al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7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02040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25032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7189/jogh.07.020405]</w:t>
      </w:r>
    </w:p>
    <w:p w14:paraId="16567969" w14:textId="2B6294D7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7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Printz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</w:t>
      </w:r>
      <w:r w:rsidRPr="00B606F5">
        <w:rPr>
          <w:rFonts w:ascii="Book Antiqua" w:eastAsia="宋体" w:hAnsi="Book Antiqua" w:cs="宋体"/>
          <w:lang w:eastAsia="zh-CN"/>
        </w:rPr>
        <w:t>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g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noscop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ul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0%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4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2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56-15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439941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2/cncr.28541]</w:t>
      </w:r>
    </w:p>
    <w:p w14:paraId="0E7C7927" w14:textId="25B172CB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lastRenderedPageBreak/>
        <w:t>8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renner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rec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pidemic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alleng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pportuniti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imar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econda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ertia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B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19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785-79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028791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38/s41416-018-0264-x]</w:t>
      </w:r>
    </w:p>
    <w:p w14:paraId="584095FF" w14:textId="0AB5A4E1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8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Platz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EA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llet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ditz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m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piegelm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iovannucc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por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a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gh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ab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ho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ddle-ag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uses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ontr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579-58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97710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23/a:1008999232442]</w:t>
      </w:r>
    </w:p>
    <w:p w14:paraId="40C746C1" w14:textId="2812BEDC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8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e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EK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ditz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iovannucc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uch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sn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umulati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p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g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7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ea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act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at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s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at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o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urses'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al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ud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Am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Epidemi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7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863-87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72374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93/aje/kwp210]</w:t>
      </w:r>
    </w:p>
    <w:p w14:paraId="37F24244" w14:textId="1EC09153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8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ha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H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s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a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nivers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accin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iw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cid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ldre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iw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ldhoo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ud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oup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Eng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9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36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855-185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919721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6/NEJM199706263362602]</w:t>
      </w:r>
    </w:p>
    <w:p w14:paraId="63E4F09C" w14:textId="3EED79C8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8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Plummer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rt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gna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rla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ra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ancesch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urd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ttributab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ectio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2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ynthe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alysi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ance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lob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al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6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4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609-e61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747017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S2214-109X(16)30143-7]</w:t>
      </w:r>
    </w:p>
    <w:p w14:paraId="60EF7C91" w14:textId="23A8EB40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8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ands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R</w:t>
      </w:r>
      <w:r w:rsidRPr="00B606F5">
        <w:rPr>
          <w:rFonts w:ascii="Book Antiqua" w:eastAsia="宋体" w:hAnsi="Book Antiqua" w:cs="宋体"/>
          <w:lang w:eastAsia="zh-CN"/>
        </w:rPr>
        <w:t>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Eng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4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5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567-157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547022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6/NEJMe048237]</w:t>
      </w:r>
    </w:p>
    <w:p w14:paraId="5E8AB618" w14:textId="632B0EBB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8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ooke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GS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rieux-Mey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pplegat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tu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ur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inqu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usheik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l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or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iswol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mi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lar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wel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i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ravchenk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zar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V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mo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s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ista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cMah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azav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ber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mmo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nderup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pearm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yl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oma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k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r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kt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Z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nce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oenter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&amp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mmissioner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ccelera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limin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r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nce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oenter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&amp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mmiss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ance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4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35-18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064701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S2468-1253(18)30270-X]</w:t>
      </w:r>
    </w:p>
    <w:p w14:paraId="0A789462" w14:textId="738AC592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8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Zha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X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i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e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u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u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acto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r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-Rel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Fron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Onc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68696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456801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89/fonc.2021.686962]</w:t>
      </w:r>
    </w:p>
    <w:p w14:paraId="4EE12906" w14:textId="56CF5DC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lastRenderedPageBreak/>
        <w:t>8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enbow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H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omp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p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randon-Warn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ulber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ss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uss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ers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cKillop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Lemo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chru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W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et-Induc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besi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nhanc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gress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roug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enascin-C/Toll-Lik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cept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gnaling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Am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Path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6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86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45-15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660313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ajpath.2015.09.015]</w:t>
      </w:r>
    </w:p>
    <w:p w14:paraId="2EEFB894" w14:textId="498E3B6A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8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Ya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Y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i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ek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v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lec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chanism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rapeu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rget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Semi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iv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D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9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6-4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080978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5/s-0038-1676806]</w:t>
      </w:r>
    </w:p>
    <w:p w14:paraId="3D88C0BC" w14:textId="5E5454D1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9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Khalyf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AA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unat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arbroug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nderstand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o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plicatio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robiom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Sc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589773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90/ijms23158164]</w:t>
      </w:r>
    </w:p>
    <w:p w14:paraId="4256C443" w14:textId="444117A6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9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trathear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LS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epanov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nt-Burgad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ima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tasta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v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umorigenesis-Und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u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lcoh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igh-Fa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et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utrien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223095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90/nu12040933]</w:t>
      </w:r>
    </w:p>
    <w:p w14:paraId="15B4219F" w14:textId="258BE955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9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oshid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Y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uch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rdees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ume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u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T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hogene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rus-induc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4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79-S9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544334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jhep.2014.07.010]</w:t>
      </w:r>
    </w:p>
    <w:p w14:paraId="3A7A9E17" w14:textId="6EEEF0F6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9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enkheil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eshuy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ey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e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skam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eke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CV-induc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GFR-ER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gnal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mot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-inflammato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-angiogen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gnatur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tribu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v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hogenesi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Biochem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Pharmac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5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05-31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001246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bcp.2018.07.011]</w:t>
      </w:r>
    </w:p>
    <w:p w14:paraId="0D0F9D38" w14:textId="644BA0CF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9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Ya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D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inau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or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mado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lymo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ber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ew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nd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nagement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a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Rev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6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589-60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143993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38/s41575-019-0186-y]</w:t>
      </w:r>
    </w:p>
    <w:p w14:paraId="2B0F1E0C" w14:textId="7138E5A8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9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Alqahtan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A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lomb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r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econda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ell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483131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90/cells10113091]</w:t>
      </w:r>
    </w:p>
    <w:p w14:paraId="7E008EBE" w14:textId="0A36F8D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9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Liu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Z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u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i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e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i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i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u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nage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lgorith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ther-to-chil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ansmiss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lastRenderedPageBreak/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r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(2022)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li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Trans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04-101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630449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4218/JCTH.2022.00047]</w:t>
      </w:r>
    </w:p>
    <w:p w14:paraId="76710DCD" w14:textId="68A16BE2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9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ourdai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G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go-Giang-Hu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rri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ck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hamdu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ierne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lvad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resse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rirungs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chalap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uthavisuth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anjanavika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yudhay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riwachiracha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omma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bsan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mtraku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aradisa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utiyanu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riyacha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ampongsabuddh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ngsa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tanasarawu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uranabanjasate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uernngooluer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wonwatanuw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uthanaki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linbuayae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ongsawa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anprasertsu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ber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t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akhtour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urph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V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el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u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otivanic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enofovi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ers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laceb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erina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ansmiss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Eng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7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911-92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51403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6/NEJMoa1708131]</w:t>
      </w:r>
    </w:p>
    <w:p w14:paraId="6A2B5832" w14:textId="45BF1D00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9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ha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H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o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u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o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u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S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iw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ud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oup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ong-ter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ffec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iz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an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v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6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5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72-480.e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726924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3/j.gastro.2016.05.048]</w:t>
      </w:r>
    </w:p>
    <w:p w14:paraId="1BE37791" w14:textId="31953FDF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9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oriano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V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effe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v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ew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urati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tivirals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al-worl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alleng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24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647-164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48606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2/cncr.31291]</w:t>
      </w:r>
    </w:p>
    <w:p w14:paraId="006EC3C1" w14:textId="43D366A5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0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Lanin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asterbroo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uml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ppoli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pidemi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rategi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trol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li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icrobi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fec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6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2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833-83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752180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cmi.2016.07.035]</w:t>
      </w:r>
    </w:p>
    <w:p w14:paraId="345880EE" w14:textId="78C47FFB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0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Fujiwar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N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iedm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oosse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shid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acto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r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cis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dicin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526-54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898909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jhep.2017.09.016]</w:t>
      </w:r>
    </w:p>
    <w:p w14:paraId="4256FEAF" w14:textId="574E0558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0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Kim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N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h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yo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accina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Semi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Onc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5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42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16-32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584373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3/j.seminoncol.2014.12.018]</w:t>
      </w:r>
    </w:p>
    <w:p w14:paraId="1E7544D9" w14:textId="58905C3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lastRenderedPageBreak/>
        <w:t>10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eimbach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K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uli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in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rl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becas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ber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X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ura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rrer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ASL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idelin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7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58-38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813084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2/hep.29086]</w:t>
      </w:r>
    </w:p>
    <w:p w14:paraId="13DEFCB8" w14:textId="01B7786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0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adier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ulse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ah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er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ur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s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ye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stent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gno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urand-Zalesk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vreu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1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irVi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ANG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oup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ar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te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urati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st-effectivenes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aly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a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ni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at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237-124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817634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2/hep.28961]</w:t>
      </w:r>
    </w:p>
    <w:p w14:paraId="6C91E80C" w14:textId="34043B57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0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ittal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anw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u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d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emp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avil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l-Sera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B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ffectivenes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rveilla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linic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actice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ni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at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hort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6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148-115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747676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jhep.2016.07.025]</w:t>
      </w:r>
    </w:p>
    <w:p w14:paraId="347FFFF5" w14:textId="1B91E2EC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0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owell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L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l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lar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omps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J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los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ab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f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r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olte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oul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eop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e-Tolera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ron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?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5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8-203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208820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3/j.gastro.2020.02.027]</w:t>
      </w:r>
    </w:p>
    <w:p w14:paraId="2D8B2D8D" w14:textId="15C3F659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0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Na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Y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u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i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e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u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ne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cie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log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ne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dic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socia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sens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econda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ima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v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289-130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484670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7/s12072-021-10259-7]</w:t>
      </w:r>
    </w:p>
    <w:p w14:paraId="4F5F4201" w14:textId="6CFE89F8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0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a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K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a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i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i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erologic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iomark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ar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te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c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utoantibodi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gain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umor-Associ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tige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ncod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riv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en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s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(Basel)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244343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390/cancers12051271]</w:t>
      </w:r>
    </w:p>
    <w:p w14:paraId="1473FAA8" w14:textId="7F54FE74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0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u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i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a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ov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odiagno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n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s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ioinformatic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utoantibody-antig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yste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Sc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13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11-42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482143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11/cas.15217]</w:t>
      </w:r>
    </w:p>
    <w:p w14:paraId="4063ADC9" w14:textId="6FA6A95A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lastRenderedPageBreak/>
        <w:t>11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easley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RP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p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even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zmunes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tig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ertic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ansmiss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rfa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tige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Am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Epidemi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7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0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94-9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83556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93/oxfordjournals.aje.a112370]</w:t>
      </w:r>
    </w:p>
    <w:p w14:paraId="4B0EDF0C" w14:textId="09099989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1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hittle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skip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radle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cLaughl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ent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mb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ccl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k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l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J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ter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ldhoo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e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w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mbi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llag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fec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D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9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6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112-111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34529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93/infdis/161.6.1112]</w:t>
      </w:r>
    </w:p>
    <w:p w14:paraId="148F9FD6" w14:textId="60AF6DB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1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all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AJ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m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G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patocellul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st-effectiv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y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du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dul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rtality?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B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9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8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97-109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58486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38/sj.bjc.6690813]</w:t>
      </w:r>
    </w:p>
    <w:p w14:paraId="64F38B5D" w14:textId="595DE8E9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1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arshall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J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rr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nidentifi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urv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cil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omac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ien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t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ep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lcera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ance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84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311-131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614502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s0140-6736(84)91816-6]</w:t>
      </w:r>
    </w:p>
    <w:p w14:paraId="6E365895" w14:textId="21279A0F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1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alfertheiner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P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ippon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auman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ayyed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égrau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ia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gan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yré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jond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-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s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c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radic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tenti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ate-of-the-a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ritiqu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Am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5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0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100-211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612895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11/j.1572-0241.2005.41688.x]</w:t>
      </w:r>
    </w:p>
    <w:p w14:paraId="35F13840" w14:textId="03B68858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1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oo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KY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M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nderwoo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nyingo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lferthein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ah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W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C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K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J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apl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C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al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ection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ystema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view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ta-Analysi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53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20-42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845663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3/j.gastro.2017.04.022]</w:t>
      </w:r>
    </w:p>
    <w:p w14:paraId="0207CD4A" w14:textId="7C35B992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1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a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F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ia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-induc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et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4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4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6-20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398157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canlet.2013.08.016]</w:t>
      </w:r>
    </w:p>
    <w:p w14:paraId="005B41CA" w14:textId="328CFC2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1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Kidd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astovic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thert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ouw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terogenei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ac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g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enes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soci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oduode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u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frica?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u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9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45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99-50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48635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36/gut.45.4.499]</w:t>
      </w:r>
    </w:p>
    <w:p w14:paraId="47F794D0" w14:textId="2170B64C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1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Plummer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rancesch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gna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m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rt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urd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ttributab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5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36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87-49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488990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2/ijc.28999]</w:t>
      </w:r>
    </w:p>
    <w:p w14:paraId="0014C368" w14:textId="585C3C07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lastRenderedPageBreak/>
        <w:t>11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="00C72CA4" w:rsidRPr="00C72CA4">
        <w:rPr>
          <w:rFonts w:ascii="Book Antiqua" w:eastAsia="宋体" w:hAnsi="Book Antiqua" w:cs="宋体"/>
          <w:b/>
          <w:bCs/>
          <w:lang w:eastAsia="zh-CN"/>
        </w:rPr>
        <w:t>Ji X</w:t>
      </w:r>
      <w:r w:rsidR="00C72CA4" w:rsidRPr="00C72CA4">
        <w:rPr>
          <w:rFonts w:ascii="Book Antiqua" w:eastAsia="宋体" w:hAnsi="Book Antiqua" w:cs="宋体"/>
          <w:lang w:eastAsia="zh-CN"/>
        </w:rPr>
        <w:t xml:space="preserve">, He G, Wang K, Zhang Y, Yin J, Wang K. Estimation of gastric cancer burden attributable to Helicobacter pylori infection in Asia. </w:t>
      </w:r>
      <w:r w:rsidR="00C72CA4" w:rsidRPr="00C72CA4">
        <w:rPr>
          <w:rFonts w:ascii="Book Antiqua" w:eastAsia="宋体" w:hAnsi="Book Antiqua" w:cs="宋体"/>
          <w:i/>
          <w:iCs/>
          <w:lang w:eastAsia="zh-CN"/>
        </w:rPr>
        <w:t>J Public Health (Oxf)</w:t>
      </w:r>
      <w:r w:rsidR="00C72CA4" w:rsidRPr="00C72CA4">
        <w:rPr>
          <w:rFonts w:ascii="Book Antiqua" w:eastAsia="宋体" w:hAnsi="Book Antiqua" w:cs="宋体"/>
          <w:lang w:eastAsia="zh-CN"/>
        </w:rPr>
        <w:t xml:space="preserve"> 2022:</w:t>
      </w:r>
      <w:r w:rsidR="00C72CA4">
        <w:rPr>
          <w:rFonts w:ascii="Book Antiqua" w:eastAsia="宋体" w:hAnsi="Book Antiqua" w:cs="宋体"/>
          <w:lang w:eastAsia="zh-CN"/>
        </w:rPr>
        <w:t xml:space="preserve"> </w:t>
      </w:r>
      <w:r w:rsidR="00C72CA4" w:rsidRPr="00C72CA4">
        <w:rPr>
          <w:rFonts w:ascii="Book Antiqua" w:eastAsia="宋体" w:hAnsi="Book Antiqua" w:cs="宋体"/>
          <w:lang w:eastAsia="zh-CN"/>
        </w:rPr>
        <w:t xml:space="preserve">Epub ahead of print </w:t>
      </w:r>
      <w:r w:rsidR="00C72CA4">
        <w:rPr>
          <w:rFonts w:ascii="Book Antiqua" w:eastAsia="宋体" w:hAnsi="Book Antiqua" w:cs="宋体"/>
          <w:lang w:eastAsia="zh-CN"/>
        </w:rPr>
        <w:t>[</w:t>
      </w:r>
      <w:r w:rsidR="00C72CA4" w:rsidRPr="00C72CA4">
        <w:rPr>
          <w:rFonts w:ascii="Book Antiqua" w:eastAsia="宋体" w:hAnsi="Book Antiqua" w:cs="宋体"/>
          <w:lang w:eastAsia="zh-CN"/>
        </w:rPr>
        <w:t>PMID: 35137200</w:t>
      </w:r>
      <w:r w:rsidR="00C72CA4">
        <w:rPr>
          <w:rFonts w:ascii="Book Antiqua" w:eastAsia="宋体" w:hAnsi="Book Antiqua" w:cs="宋体"/>
          <w:lang w:eastAsia="zh-CN"/>
        </w:rPr>
        <w:t xml:space="preserve"> DOI</w:t>
      </w:r>
      <w:r w:rsidR="00C72CA4" w:rsidRPr="00C72CA4">
        <w:rPr>
          <w:rFonts w:ascii="Book Antiqua" w:eastAsia="宋体" w:hAnsi="Book Antiqua" w:cs="宋体"/>
          <w:lang w:eastAsia="zh-CN"/>
        </w:rPr>
        <w:t>: 10.1093/pubmed/fdab410</w:t>
      </w:r>
      <w:r w:rsidR="00C72CA4">
        <w:rPr>
          <w:rFonts w:ascii="Book Antiqua" w:eastAsia="宋体" w:hAnsi="Book Antiqua" w:cs="宋体"/>
          <w:lang w:eastAsia="zh-CN"/>
        </w:rPr>
        <w:t>]</w:t>
      </w:r>
    </w:p>
    <w:p w14:paraId="379919D0" w14:textId="5287EE95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2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alfertheiner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P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grau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'Mora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isbe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uip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x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zzo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barrin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thert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ah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u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ayyed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kka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ugg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elgra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erbau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gan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l-Om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M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urope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robiot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ud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oup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sens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nel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nage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ection-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astrich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/Flor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sens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port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u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6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6-3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770777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36/gutjnl-2016-312288]</w:t>
      </w:r>
    </w:p>
    <w:p w14:paraId="078020C7" w14:textId="3B731CB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2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Fox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G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C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troph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li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ves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17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60-6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720070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72/JCI30111]</w:t>
      </w:r>
    </w:p>
    <w:p w14:paraId="597615BC" w14:textId="46004A88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2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Y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Z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or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roenviron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tribut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pithelial-mesenchym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ansi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World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6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2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6619-662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754700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748/wjg.v22.i29.6619]</w:t>
      </w:r>
    </w:p>
    <w:p w14:paraId="222CA3EB" w14:textId="7FC371A6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2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Ya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e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ron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ong-las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ang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ucos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f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e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volv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flamm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R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7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15-102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454931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07/s00011-021-01501-x]</w:t>
      </w:r>
    </w:p>
    <w:p w14:paraId="259920F3" w14:textId="658B06E6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2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Liou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lferthein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e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gan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eo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s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o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hacha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otod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ow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amaok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grau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K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ah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l-Om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M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i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cif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llia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crobiot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(APAHAM)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creen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radic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ipe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sensu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u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9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93-211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300454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36/gutjnl-2020-322368]</w:t>
      </w:r>
    </w:p>
    <w:p w14:paraId="7E91D50D" w14:textId="05DBA3F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2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orrea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P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ensz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uell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nnenbau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rch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de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pidemiolog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ance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75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58-6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965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s0140-6736(75)90498-5]</w:t>
      </w:r>
    </w:p>
    <w:p w14:paraId="3BA75E91" w14:textId="5C4D5DC2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2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Rugge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i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at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ysplasi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ppo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li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226-122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512308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cgh.2022.01.038]</w:t>
      </w:r>
    </w:p>
    <w:p w14:paraId="1EE3AA7C" w14:textId="1CC53DD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lastRenderedPageBreak/>
        <w:t>12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Ze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X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u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e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o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fficac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fet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munogenici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r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combina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acc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ldr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na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andomise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uble-blin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lacebo-controlle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ha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ial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ance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5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86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457-146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614204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S0140-6736(15)60310-5]</w:t>
      </w:r>
    </w:p>
    <w:p w14:paraId="1F10074E" w14:textId="64FCFCA6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2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Yip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C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eo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YB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mporta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ime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radic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ep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l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curr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intest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Endos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8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51-25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001240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gie.2018.03.016]</w:t>
      </w:r>
    </w:p>
    <w:p w14:paraId="44F4EDEA" w14:textId="4E7C1BF6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2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Koh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S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o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K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radic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yperplas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lyps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yo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atio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al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suranc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Korea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Inter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3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90-49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72408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904/kjim.2018.122]</w:t>
      </w:r>
    </w:p>
    <w:p w14:paraId="0357F4CA" w14:textId="649EA7A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3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Kato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t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kud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ikuch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to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imoya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zuk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nd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urut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b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urakam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giya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emur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kahash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idelin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nage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e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apan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vis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di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4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1259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111158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11/hel.12597]</w:t>
      </w:r>
    </w:p>
    <w:p w14:paraId="6056A77F" w14:textId="6FCA280F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3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Dua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F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a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olygen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cor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di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s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ioinformatic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creen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alid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unction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ncR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NP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li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Trans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2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0043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479777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4309/ctg.0000000000000430]</w:t>
      </w:r>
    </w:p>
    <w:p w14:paraId="7764A33A" w14:textId="271F1489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3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Lu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radic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World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4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0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5660-566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491432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748/wjg.v20.i19.5660]</w:t>
      </w:r>
    </w:p>
    <w:p w14:paraId="6AD6DE15" w14:textId="6B5D8F36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3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temmerman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GN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enoglio-Preis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cino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t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rdia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view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pidemiologic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h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cuso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ab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Path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0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4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94-50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255598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s0031-3025(17)30697-9]</w:t>
      </w:r>
    </w:p>
    <w:p w14:paraId="5012A8C4" w14:textId="1CF93BCC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3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owso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P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iya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ynd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L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cl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pidemi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nplann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iumph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Epidemi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Rev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986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-2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53357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93/oxfordjournals.epirev.a036288]</w:t>
      </w:r>
    </w:p>
    <w:p w14:paraId="76E138A6" w14:textId="602B67C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lastRenderedPageBreak/>
        <w:t>13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XK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dhurapantul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V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J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ene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aria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yclooxygenase-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r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lamm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sceptibilit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World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1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7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4653-466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436662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748/wjg.v27.i28.4653]</w:t>
      </w:r>
    </w:p>
    <w:p w14:paraId="39472327" w14:textId="2BD5C8D2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3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ugano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K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ac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uip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ah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l-Oma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iur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rum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ak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emur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lferthein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acul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emb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yo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sens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ference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yo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sens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po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ti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u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5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4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353-136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618750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36/gutjnl-2015-309252]</w:t>
      </w:r>
    </w:p>
    <w:p w14:paraId="791C69C1" w14:textId="13C792A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37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hey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WD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ontiad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wd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s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F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C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linic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ideline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ec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Am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7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12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12-23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807165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38/ajg.2016.563]</w:t>
      </w:r>
    </w:p>
    <w:p w14:paraId="5212021B" w14:textId="27262EEE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38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El-Sera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B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a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anw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ilg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oVecchi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os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row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E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lfa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a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pk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ah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Y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oust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sens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ferenc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es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fe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ni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at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Cli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16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992-1002.e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55936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16/j.cgh.2018.03.013]</w:t>
      </w:r>
    </w:p>
    <w:p w14:paraId="17E79C5B" w14:textId="4A44969D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39</w:t>
      </w:r>
      <w:r>
        <w:rPr>
          <w:rFonts w:ascii="Book Antiqua" w:eastAsia="宋体" w:hAnsi="Book Antiqua" w:cs="宋体"/>
          <w:lang w:eastAsia="zh-CN"/>
        </w:rPr>
        <w:t xml:space="preserve"> </w:t>
      </w:r>
      <w:r w:rsidR="00B61F0D" w:rsidRPr="00B61F0D">
        <w:rPr>
          <w:rFonts w:ascii="Book Antiqua" w:eastAsia="宋体" w:hAnsi="Book Antiqua" w:cs="宋体"/>
          <w:b/>
          <w:bCs/>
          <w:lang w:eastAsia="zh-CN"/>
        </w:rPr>
        <w:t>Malfertheiner P</w:t>
      </w:r>
      <w:r w:rsidR="00B61F0D" w:rsidRPr="00B61F0D">
        <w:rPr>
          <w:rFonts w:ascii="Book Antiqua" w:eastAsia="宋体" w:hAnsi="Book Antiqua" w:cs="宋体"/>
          <w:lang w:eastAsia="zh-CN"/>
        </w:rPr>
        <w:t xml:space="preserve">, Megraud F, Rokkas T, Gisbert JP, Liou JM, Schulz C, Gasbarrini A, Hunt RH, Leja M, O'Morain C, Rugge M, Suerbaum S, Tilg H, Sugano K, El-Omar EM; European Helicobacter and Microbiota Study group. Management of Helicobacter pylori infection: the Maastricht VI/Florence consensus report. </w:t>
      </w:r>
      <w:r w:rsidR="00B61F0D" w:rsidRPr="00B61F0D">
        <w:rPr>
          <w:rFonts w:ascii="Book Antiqua" w:eastAsia="宋体" w:hAnsi="Book Antiqua" w:cs="宋体"/>
          <w:i/>
          <w:iCs/>
          <w:lang w:eastAsia="zh-CN"/>
        </w:rPr>
        <w:t>Gut</w:t>
      </w:r>
      <w:r w:rsidR="00B61F0D" w:rsidRPr="00B61F0D">
        <w:rPr>
          <w:rFonts w:ascii="Book Antiqua" w:eastAsia="宋体" w:hAnsi="Book Antiqua" w:cs="宋体"/>
          <w:lang w:eastAsia="zh-CN"/>
        </w:rPr>
        <w:t xml:space="preserve"> 2022:</w:t>
      </w:r>
      <w:r w:rsidR="00B61F0D">
        <w:rPr>
          <w:rFonts w:ascii="Book Antiqua" w:eastAsia="宋体" w:hAnsi="Book Antiqua" w:cs="宋体"/>
          <w:lang w:eastAsia="zh-CN"/>
        </w:rPr>
        <w:t xml:space="preserve"> </w:t>
      </w:r>
      <w:r w:rsidR="00B61F0D" w:rsidRPr="00B61F0D">
        <w:rPr>
          <w:rFonts w:ascii="Book Antiqua" w:eastAsia="宋体" w:hAnsi="Book Antiqua" w:cs="宋体"/>
          <w:lang w:eastAsia="zh-CN"/>
        </w:rPr>
        <w:t xml:space="preserve">Epub ahead of print </w:t>
      </w:r>
      <w:r w:rsidR="00B61F0D">
        <w:rPr>
          <w:rFonts w:ascii="Book Antiqua" w:eastAsia="宋体" w:hAnsi="Book Antiqua" w:cs="宋体"/>
          <w:lang w:eastAsia="zh-CN"/>
        </w:rPr>
        <w:t>[</w:t>
      </w:r>
      <w:r w:rsidR="00B61F0D" w:rsidRPr="00B61F0D">
        <w:rPr>
          <w:rFonts w:ascii="Book Antiqua" w:eastAsia="宋体" w:hAnsi="Book Antiqua" w:cs="宋体"/>
          <w:lang w:eastAsia="zh-CN"/>
        </w:rPr>
        <w:t>PMID: 35944925</w:t>
      </w:r>
      <w:r w:rsidR="00B61F0D">
        <w:rPr>
          <w:rFonts w:ascii="Book Antiqua" w:eastAsia="宋体" w:hAnsi="Book Antiqua" w:cs="宋体"/>
          <w:lang w:eastAsia="zh-CN"/>
        </w:rPr>
        <w:t xml:space="preserve"> DOI</w:t>
      </w:r>
      <w:r w:rsidR="00B61F0D" w:rsidRPr="00B61F0D">
        <w:rPr>
          <w:rFonts w:ascii="Book Antiqua" w:eastAsia="宋体" w:hAnsi="Book Antiqua" w:cs="宋体"/>
          <w:lang w:eastAsia="zh-CN"/>
        </w:rPr>
        <w:t>: 10.1136/gutjnl-2022-327745</w:t>
      </w:r>
      <w:r w:rsidR="00B61F0D">
        <w:rPr>
          <w:rFonts w:ascii="Book Antiqua" w:eastAsia="宋体" w:hAnsi="Book Antiqua" w:cs="宋体"/>
          <w:lang w:eastAsia="zh-CN"/>
        </w:rPr>
        <w:t>]</w:t>
      </w:r>
    </w:p>
    <w:p w14:paraId="2B65FAAB" w14:textId="12918029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4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alfertheiner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P</w:t>
      </w:r>
      <w:r w:rsidRPr="00B606F5">
        <w:rPr>
          <w:rFonts w:ascii="Book Antiqua" w:eastAsia="宋体" w:hAnsi="Book Antiqua" w:cs="宋体"/>
          <w:lang w:eastAsia="zh-CN"/>
        </w:rPr>
        <w:t>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on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N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Eng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M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7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154-115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9562150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056/NEJMe1800147]</w:t>
      </w:r>
    </w:p>
    <w:p w14:paraId="024E4106" w14:textId="3F3CA3A1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4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Banks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ah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ans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otod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d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ietr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Ued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handa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itchar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uiper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driguez-Jus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ovel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aguna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hepher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nis-Ribeir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ritis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ciet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oenterolo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idelin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agno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nage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atien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is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denocarcinoma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ut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68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545-157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127820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36/gutjnl-2018-318126]</w:t>
      </w:r>
    </w:p>
    <w:p w14:paraId="0F2140ED" w14:textId="159D3F9C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4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He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J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Q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Z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N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i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H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ia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e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xper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oup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idel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creening,Ear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te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ar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;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ork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oup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idel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creenin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ar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te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ar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at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Chi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uideli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creening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ar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etec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ar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lastRenderedPageBreak/>
        <w:t>treat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(2022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eijing)]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Zhonghua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Zhong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Liu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Za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Zh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2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44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634-66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588033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760/cma.j.cn112152-20220617-00430]</w:t>
      </w:r>
    </w:p>
    <w:p w14:paraId="09C46AFE" w14:textId="7682A45F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4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Chen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Q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X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i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u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st-effectivenes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alysi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f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creen-and-trea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rate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ymptomat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ines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i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-associ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s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9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4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12563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0672082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11/hel.12563]</w:t>
      </w:r>
    </w:p>
    <w:p w14:paraId="4F4940CE" w14:textId="41667C12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4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Mahachai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V</w:t>
      </w:r>
      <w:r w:rsidRPr="00B606F5">
        <w:rPr>
          <w:rFonts w:ascii="Book Antiqua" w:eastAsia="宋体" w:hAnsi="Book Antiqua" w:cs="宋体"/>
          <w:lang w:eastAsia="zh-CN"/>
        </w:rPr>
        <w:t>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ilaichon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ittayan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ojborwonwitay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elakusolv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neerattanapor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otivitayatarakor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eeprasertsu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ositchaiwa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isespongs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iri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an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ow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y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Le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C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Vannara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asacha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hakravut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u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ollan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J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ro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Quac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ansa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iwattanachang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O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arnsomburan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y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F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amaoka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Y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oc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M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oh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L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ugan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K,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raham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managem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SEAN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h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ngkok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onsensu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port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Hepat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18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33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7-56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876225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1111/jgh.13911]</w:t>
      </w:r>
    </w:p>
    <w:p w14:paraId="4847F0F5" w14:textId="399325C2" w:rsidR="00B606F5" w:rsidRPr="00B606F5" w:rsidRDefault="00B606F5" w:rsidP="00B606F5">
      <w:pPr>
        <w:adjustRightInd w:val="0"/>
        <w:snapToGrid w:val="0"/>
        <w:spacing w:line="360" w:lineRule="auto"/>
        <w:jc w:val="both"/>
        <w:rPr>
          <w:rFonts w:ascii="Book Antiqua" w:eastAsia="宋体" w:hAnsi="Book Antiqua" w:cs="宋体"/>
          <w:lang w:eastAsia="zh-CN"/>
        </w:rPr>
      </w:pPr>
      <w:r w:rsidRPr="00B606F5">
        <w:rPr>
          <w:rFonts w:ascii="Book Antiqua" w:eastAsia="宋体" w:hAnsi="Book Antiqua" w:cs="宋体"/>
          <w:lang w:eastAsia="zh-CN"/>
        </w:rPr>
        <w:t>145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Ding</w:t>
      </w:r>
      <w:r>
        <w:rPr>
          <w:rFonts w:ascii="Book Antiqua" w:eastAsia="宋体" w:hAnsi="Book Antiqua" w:cs="宋体"/>
          <w:b/>
          <w:b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SZ</w:t>
      </w:r>
      <w:r w:rsidRPr="00B606F5">
        <w:rPr>
          <w:rFonts w:ascii="Book Antiqua" w:eastAsia="宋体" w:hAnsi="Book Antiqua" w:cs="宋体"/>
          <w:lang w:eastAsia="zh-CN"/>
        </w:rPr>
        <w:t>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loba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whole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famil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based-Helicobacter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ylori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eradication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strategy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to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prevent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it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relate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iseases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and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gastric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cancer.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World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J</w:t>
      </w:r>
      <w:r>
        <w:rPr>
          <w:rFonts w:ascii="Book Antiqua" w:eastAsia="宋体" w:hAnsi="Book Antiqua" w:cs="宋体"/>
          <w:i/>
          <w:iCs/>
          <w:lang w:eastAsia="zh-CN"/>
        </w:rPr>
        <w:t xml:space="preserve"> </w:t>
      </w:r>
      <w:r w:rsidRPr="00B606F5">
        <w:rPr>
          <w:rFonts w:ascii="Book Antiqua" w:eastAsia="宋体" w:hAnsi="Book Antiqua" w:cs="宋体"/>
          <w:i/>
          <w:iCs/>
          <w:lang w:eastAsia="zh-CN"/>
        </w:rPr>
        <w:t>Gastroenterol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2020;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b/>
          <w:bCs/>
          <w:lang w:eastAsia="zh-CN"/>
        </w:rPr>
        <w:t>26</w:t>
      </w:r>
      <w:r w:rsidRPr="00B606F5">
        <w:rPr>
          <w:rFonts w:ascii="Book Antiqua" w:eastAsia="宋体" w:hAnsi="Book Antiqua" w:cs="宋体"/>
          <w:lang w:eastAsia="zh-CN"/>
        </w:rPr>
        <w:t>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995-1004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[PMID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32205991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DOI:</w:t>
      </w:r>
      <w:r>
        <w:rPr>
          <w:rFonts w:ascii="Book Antiqua" w:eastAsia="宋体" w:hAnsi="Book Antiqua" w:cs="宋体"/>
          <w:lang w:eastAsia="zh-CN"/>
        </w:rPr>
        <w:t xml:space="preserve"> </w:t>
      </w:r>
      <w:r w:rsidRPr="00B606F5">
        <w:rPr>
          <w:rFonts w:ascii="Book Antiqua" w:eastAsia="宋体" w:hAnsi="Book Antiqua" w:cs="宋体"/>
          <w:lang w:eastAsia="zh-CN"/>
        </w:rPr>
        <w:t>10.3748/wjg.v26.i10.995]</w:t>
      </w:r>
    </w:p>
    <w:p w14:paraId="5E2046F1" w14:textId="2C22D5EA" w:rsidR="00A77B3E" w:rsidRDefault="00A77B3E">
      <w:pPr>
        <w:spacing w:line="360" w:lineRule="auto"/>
        <w:jc w:val="both"/>
      </w:pPr>
    </w:p>
    <w:p w14:paraId="174E7A4C" w14:textId="77777777" w:rsidR="00A77B3E" w:rsidRDefault="00A77B3E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8B67AEB" w14:textId="77777777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4B9663E2" w14:textId="769DC510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lar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i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.</w:t>
      </w:r>
    </w:p>
    <w:p w14:paraId="6382BF20" w14:textId="77777777" w:rsidR="00A77B3E" w:rsidRDefault="00A77B3E">
      <w:pPr>
        <w:spacing w:line="360" w:lineRule="auto"/>
        <w:jc w:val="both"/>
      </w:pPr>
    </w:p>
    <w:p w14:paraId="29EB094A" w14:textId="5CAFF3A6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Commerc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38D02D7B" w14:textId="77777777" w:rsidR="00A77B3E" w:rsidRDefault="00A77B3E">
      <w:pPr>
        <w:spacing w:line="360" w:lineRule="auto"/>
        <w:jc w:val="both"/>
      </w:pPr>
    </w:p>
    <w:p w14:paraId="256D9A1B" w14:textId="4D36E730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venance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eer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: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i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.</w:t>
      </w:r>
    </w:p>
    <w:p w14:paraId="78BDD027" w14:textId="391AD5D4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odel: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</w:p>
    <w:p w14:paraId="24E759E9" w14:textId="77777777" w:rsidR="00A77B3E" w:rsidRDefault="00A77B3E">
      <w:pPr>
        <w:spacing w:line="360" w:lineRule="auto"/>
        <w:jc w:val="both"/>
      </w:pPr>
    </w:p>
    <w:p w14:paraId="5A710F24" w14:textId="2FF05B11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tob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3E5ECD91" w14:textId="3400CC2A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nua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3</w:t>
      </w:r>
    </w:p>
    <w:p w14:paraId="56010652" w14:textId="77576B76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80697" w:rsidRPr="00C80697">
        <w:rPr>
          <w:rFonts w:ascii="Book Antiqua" w:eastAsia="Book Antiqua" w:hAnsi="Book Antiqua" w:cs="Book Antiqua"/>
          <w:color w:val="000000"/>
          <w:lang w:eastAsia="zh-CN"/>
        </w:rPr>
        <w:t>February 7, 2023</w:t>
      </w:r>
    </w:p>
    <w:p w14:paraId="005C5F0B" w14:textId="77777777" w:rsidR="00A77B3E" w:rsidRDefault="00A77B3E">
      <w:pPr>
        <w:spacing w:line="360" w:lineRule="auto"/>
        <w:jc w:val="both"/>
      </w:pPr>
    </w:p>
    <w:p w14:paraId="72B6E802" w14:textId="16A8519E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olog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</w:p>
    <w:p w14:paraId="6DEF8BB6" w14:textId="42E7F259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19CFBE6E" w14:textId="179A44A1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51C9386F" w14:textId="4C97FAFF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</w:p>
    <w:p w14:paraId="2F86D630" w14:textId="6DF5B9B0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</w:p>
    <w:p w14:paraId="62D3BD70" w14:textId="23FBBB2D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70174EE5" w14:textId="0AA6E748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493AA5E5" w14:textId="4429AA7C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</w:p>
    <w:p w14:paraId="69FB2206" w14:textId="77777777" w:rsidR="00A77B3E" w:rsidRDefault="00A77B3E">
      <w:pPr>
        <w:spacing w:line="360" w:lineRule="auto"/>
        <w:jc w:val="both"/>
      </w:pPr>
    </w:p>
    <w:p w14:paraId="73252792" w14:textId="11CC4487" w:rsidR="00165D43" w:rsidRDefault="001F029C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uchi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pan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ja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e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po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ngary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65D43" w:rsidRPr="00165D43">
        <w:rPr>
          <w:rFonts w:ascii="Book Antiqua" w:eastAsia="Book Antiqua" w:hAnsi="Book Antiqua" w:cs="Book Antiqua"/>
          <w:bCs/>
          <w:color w:val="000000"/>
        </w:rPr>
        <w:t>Zhang H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65D43" w:rsidRPr="00165D43">
        <w:rPr>
          <w:rFonts w:ascii="Book Antiqua" w:eastAsia="Book Antiqua" w:hAnsi="Book Antiqua" w:cs="Book Antiqua"/>
          <w:bCs/>
          <w:color w:val="000000"/>
        </w:rPr>
        <w:t>A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0C62E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0C62EA" w:rsidRPr="00165D43">
        <w:rPr>
          <w:rFonts w:ascii="Book Antiqua" w:eastAsia="Book Antiqua" w:hAnsi="Book Antiqua" w:cs="Book Antiqua"/>
          <w:bCs/>
          <w:color w:val="000000"/>
        </w:rPr>
        <w:t>Zhang H</w:t>
      </w:r>
    </w:p>
    <w:p w14:paraId="6255263B" w14:textId="736BF1F0" w:rsidR="00A77B3E" w:rsidRDefault="00A77B3E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7A88E68" w14:textId="603A7321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B606F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egends</w:t>
      </w:r>
    </w:p>
    <w:p w14:paraId="45606360" w14:textId="01B89A49" w:rsidR="004C3AAD" w:rsidRDefault="00117548" w:rsidP="007D51CD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>
        <w:rPr>
          <w:rFonts w:ascii="Book Antiqua" w:eastAsia="Book Antiqua" w:hAnsi="Book Antiqua" w:cs="Book Antiqua"/>
          <w:b/>
          <w:bCs/>
          <w:noProof/>
          <w:color w:val="000000"/>
        </w:rPr>
        <w:drawing>
          <wp:inline distT="0" distB="0" distL="0" distR="0" wp14:anchorId="2203A00A" wp14:editId="1FFFD50D">
            <wp:extent cx="4318000" cy="30099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C17FB" w14:textId="1A5EE413" w:rsidR="00A77B3E" w:rsidRDefault="001F029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arcinogenic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echanism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alignant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igestive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ystem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umors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ased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ronic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inflammation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: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elicobacter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ylori</w:t>
      </w:r>
      <w:r>
        <w:rPr>
          <w:rFonts w:ascii="Book Antiqua" w:eastAsia="Book Antiqua" w:hAnsi="Book Antiqua" w:cs="Book Antiqua"/>
          <w:color w:val="000000"/>
        </w:rPr>
        <w:t>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gA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65D43">
        <w:rPr>
          <w:rFonts w:ascii="Book Antiqua" w:eastAsia="Book Antiqua" w:hAnsi="Book Antiqua" w:cs="Book Antiqua"/>
          <w:color w:val="000000"/>
        </w:rPr>
        <w:t>C</w:t>
      </w:r>
      <w:r>
        <w:rPr>
          <w:rFonts w:ascii="Book Antiqua" w:eastAsia="Book Antiqua" w:hAnsi="Book Antiqua" w:cs="Book Antiqua"/>
          <w:color w:val="000000"/>
        </w:rPr>
        <w:t>ytotoxin-associat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A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65D43">
        <w:rPr>
          <w:rFonts w:ascii="Book Antiqua" w:eastAsia="Book Antiqua" w:hAnsi="Book Antiqua" w:cs="Book Antiqua"/>
          <w:color w:val="000000"/>
        </w:rPr>
        <w:t>V</w:t>
      </w:r>
      <w:r>
        <w:rPr>
          <w:rFonts w:ascii="Book Antiqua" w:eastAsia="Book Antiqua" w:hAnsi="Book Antiqua" w:cs="Book Antiqua"/>
          <w:color w:val="000000"/>
        </w:rPr>
        <w:t>acuolat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tox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ipA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65D43">
        <w:rPr>
          <w:rFonts w:ascii="Book Antiqua" w:eastAsia="Book Antiqua" w:hAnsi="Book Antiqua" w:cs="Book Antiqua"/>
          <w:color w:val="000000"/>
        </w:rPr>
        <w:t>O</w:t>
      </w:r>
      <w:r>
        <w:rPr>
          <w:rFonts w:ascii="Book Antiqua" w:eastAsia="Book Antiqua" w:hAnsi="Book Antiqua" w:cs="Book Antiqua"/>
          <w:color w:val="000000"/>
        </w:rPr>
        <w:t>ut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yphi: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almonella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yphi</w:t>
      </w:r>
      <w:r>
        <w:rPr>
          <w:rFonts w:ascii="Book Antiqua" w:eastAsia="Book Antiqua" w:hAnsi="Book Antiqua" w:cs="Book Antiqua"/>
          <w:color w:val="000000"/>
          <w:szCs w:val="21"/>
        </w:rPr>
        <w:t>;</w:t>
      </w:r>
      <w:r w:rsidR="00B606F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PS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65D43">
        <w:rPr>
          <w:rFonts w:ascii="Book Antiqua" w:eastAsia="Book Antiqua" w:hAnsi="Book Antiqua" w:cs="Book Antiqua"/>
          <w:color w:val="000000"/>
        </w:rPr>
        <w:t>L</w:t>
      </w:r>
      <w:r>
        <w:rPr>
          <w:rFonts w:ascii="Book Antiqua" w:eastAsia="Book Antiqua" w:hAnsi="Book Antiqua" w:cs="Book Antiqua"/>
          <w:color w:val="000000"/>
        </w:rPr>
        <w:t>ipopolysaccharide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T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65D43">
        <w:rPr>
          <w:rFonts w:ascii="Book Antiqua" w:eastAsia="Book Antiqua" w:hAnsi="Book Antiqua" w:cs="Book Antiqua"/>
          <w:color w:val="000000"/>
        </w:rPr>
        <w:t>C</w:t>
      </w:r>
      <w:r>
        <w:rPr>
          <w:rFonts w:ascii="Book Antiqua" w:eastAsia="Book Antiqua" w:hAnsi="Book Antiqua" w:cs="Book Antiqua"/>
          <w:color w:val="000000"/>
        </w:rPr>
        <w:t>ytoleth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ending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xin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oli: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scherichia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oli</w:t>
      </w:r>
      <w:r>
        <w:rPr>
          <w:rFonts w:ascii="Book Antiqua" w:eastAsia="Book Antiqua" w:hAnsi="Book Antiqua" w:cs="Book Antiqua"/>
          <w:color w:val="000000"/>
        </w:rPr>
        <w:t>;</w:t>
      </w:r>
      <w:r w:rsidR="00B606F5">
        <w:rPr>
          <w:rFonts w:ascii="Book Antiqua" w:eastAsia="Book Antiqua" w:hAnsi="Book Antiqua" w:cs="Book Antiqua"/>
          <w:color w:val="000000"/>
          <w:szCs w:val="32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.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ragilis: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acteroides</w:t>
      </w:r>
      <w:r w:rsidR="00B606F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ragilis</w:t>
      </w:r>
      <w:r>
        <w:rPr>
          <w:rFonts w:ascii="Book Antiqua" w:eastAsia="Book Antiqua" w:hAnsi="Book Antiqua" w:cs="Book Antiqua"/>
          <w:color w:val="000000"/>
          <w:szCs w:val="21"/>
        </w:rPr>
        <w:t>;</w:t>
      </w:r>
      <w:r w:rsidR="00B606F5">
        <w:rPr>
          <w:rFonts w:ascii="Book Antiqua" w:eastAsia="Book Antiqua" w:hAnsi="Book Antiqua" w:cs="Book Antiqua"/>
          <w:i/>
          <w:i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BV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65D43">
        <w:rPr>
          <w:rFonts w:ascii="Book Antiqua" w:eastAsia="Book Antiqua" w:hAnsi="Book Antiqua" w:cs="Book Antiqua"/>
          <w:color w:val="000000"/>
        </w:rPr>
        <w:t>H</w:t>
      </w:r>
      <w:r>
        <w:rPr>
          <w:rFonts w:ascii="Book Antiqua" w:eastAsia="Book Antiqua" w:hAnsi="Book Antiqua" w:cs="Book Antiqua"/>
          <w:color w:val="000000"/>
        </w:rPr>
        <w:t>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us;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CV: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 w:rsidR="00165D43">
        <w:rPr>
          <w:rFonts w:ascii="Book Antiqua" w:eastAsia="Book Antiqua" w:hAnsi="Book Antiqua" w:cs="Book Antiqua"/>
          <w:color w:val="000000"/>
        </w:rPr>
        <w:t>H</w:t>
      </w:r>
      <w:r>
        <w:rPr>
          <w:rFonts w:ascii="Book Antiqua" w:eastAsia="Book Antiqua" w:hAnsi="Book Antiqua" w:cs="Book Antiqua"/>
          <w:color w:val="000000"/>
        </w:rPr>
        <w:t>epatit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us.</w:t>
      </w:r>
    </w:p>
    <w:p w14:paraId="0C2C71B2" w14:textId="5A5C0699" w:rsidR="004C3AAD" w:rsidRDefault="00165D43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>
        <w:rPr>
          <w:rFonts w:ascii="Book Antiqua" w:eastAsia="Book Antiqua" w:hAnsi="Book Antiqua" w:cs="Book Antiqua"/>
          <w:b/>
          <w:bCs/>
          <w:color w:val="000000"/>
        </w:rPr>
        <w:br w:type="page"/>
      </w:r>
    </w:p>
    <w:p w14:paraId="2415993E" w14:textId="1E152423" w:rsidR="00E00542" w:rsidRDefault="00117548" w:rsidP="007D51CD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>
        <w:rPr>
          <w:rFonts w:ascii="Book Antiqua" w:eastAsia="Book Antiqua" w:hAnsi="Book Antiqua" w:cs="Book Antiqua"/>
          <w:b/>
          <w:bCs/>
          <w:noProof/>
          <w:color w:val="000000"/>
        </w:rPr>
        <w:lastRenderedPageBreak/>
        <w:drawing>
          <wp:inline distT="0" distB="0" distL="0" distR="0" wp14:anchorId="2C18133B" wp14:editId="2FF52617">
            <wp:extent cx="4953000" cy="3136900"/>
            <wp:effectExtent l="0" t="0" r="0" b="0"/>
            <wp:docPr id="4" name="图片 4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表&#10;&#10;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0B6C1" w14:textId="5256E8E3" w:rsidR="00DA3341" w:rsidRDefault="001F029C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uman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fe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urse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nd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isk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igestive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ystem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alignant</w:t>
      </w:r>
      <w:r w:rsidR="00B606F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umors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t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rt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ec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t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sceptibilit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ge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vironment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mula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on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,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e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h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ins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mulativ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out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rse.</w:t>
      </w:r>
      <w:r w:rsidR="00B606F5">
        <w:rPr>
          <w:rFonts w:ascii="Book Antiqua" w:eastAsia="Book Antiqua" w:hAnsi="Book Antiqua" w:cs="Book Antiqua"/>
          <w:color w:val="000000"/>
        </w:rPr>
        <w:t xml:space="preserve"> </w:t>
      </w:r>
    </w:p>
    <w:p w14:paraId="6B3135F6" w14:textId="77777777" w:rsidR="00DA3341" w:rsidRDefault="00DA3341">
      <w:pPr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br w:type="page"/>
      </w:r>
    </w:p>
    <w:p w14:paraId="59F014FA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6A61A956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3FAA455F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02343464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27CAA2DE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1C701192" wp14:editId="125EC44A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6DD85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04FCEAA5" w14:textId="77777777" w:rsidR="00DA3341" w:rsidRDefault="00DA3341" w:rsidP="00DA3341">
      <w:pPr>
        <w:autoSpaceDE w:val="0"/>
        <w:autoSpaceDN w:val="0"/>
        <w:adjustRightInd w:val="0"/>
        <w:snapToGrid w:val="0"/>
        <w:spacing w:line="240" w:lineRule="atLeast"/>
        <w:ind w:leftChars="100" w:left="24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75C27FAC" w14:textId="77777777" w:rsidR="00DA3341" w:rsidRDefault="00DA3341" w:rsidP="00DA3341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41A8F17B" w14:textId="77777777" w:rsidR="00DA3341" w:rsidRDefault="00DA3341" w:rsidP="00DA3341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0944C93D" w14:textId="77777777" w:rsidR="00DA3341" w:rsidRDefault="00DA3341" w:rsidP="00DA3341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2EE8DC90" w14:textId="77777777" w:rsidR="00DA3341" w:rsidRDefault="00DA3341" w:rsidP="00DA3341">
      <w:pPr>
        <w:autoSpaceDE w:val="0"/>
        <w:autoSpaceDN w:val="0"/>
        <w:adjustRightInd w:val="0"/>
        <w:snapToGri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36624B04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73E4B5F6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28259295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44752D7A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5E5E88DF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589D11D7" wp14:editId="1CC23F79">
            <wp:extent cx="1447800" cy="1440180"/>
            <wp:effectExtent l="0" t="0" r="0" b="7620"/>
            <wp:docPr id="1" name="图片 1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5ADE6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33DD370F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48960082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3D9E4EB2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7D3DE9D6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4B40BB84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0D668BB3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320A1637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4802FAB2" w14:textId="77777777" w:rsidR="00DA3341" w:rsidRDefault="00DA3341" w:rsidP="00DA3341">
      <w:pPr>
        <w:snapToGrid w:val="0"/>
        <w:ind w:leftChars="100" w:left="240"/>
        <w:jc w:val="center"/>
        <w:rPr>
          <w:rFonts w:ascii="Book Antiqua" w:hAnsi="Book Antiqua"/>
        </w:rPr>
      </w:pPr>
    </w:p>
    <w:p w14:paraId="355859C7" w14:textId="77777777" w:rsidR="00DA3341" w:rsidRDefault="00DA3341" w:rsidP="00DA3341">
      <w:pPr>
        <w:snapToGrid w:val="0"/>
        <w:ind w:leftChars="100" w:left="240"/>
        <w:jc w:val="right"/>
        <w:rPr>
          <w:rFonts w:ascii="Book Antiqua" w:hAnsi="Book Antiqua"/>
          <w:color w:val="000000" w:themeColor="text1"/>
        </w:rPr>
      </w:pPr>
    </w:p>
    <w:p w14:paraId="1978FC57" w14:textId="77777777" w:rsidR="00DA3341" w:rsidRDefault="00DA3341" w:rsidP="00DA3341">
      <w:pPr>
        <w:snapToGrid w:val="0"/>
        <w:jc w:val="center"/>
        <w:rPr>
          <w:rFonts w:ascii="Book Antiqua" w:hAnsi="Book Antiqua"/>
          <w:shd w:val="clear" w:color="auto" w:fill="FFFFFF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hAnsi="Book Antiqua" w:cs="BookAntiqua-Bold"/>
          <w:b/>
          <w:bCs/>
          <w:color w:val="000000" w:themeColor="text1"/>
        </w:rPr>
        <w:t>3</w:t>
      </w: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Baishideng Publishing Group Inc. All rights reserved.</w:t>
      </w:r>
    </w:p>
    <w:p w14:paraId="51754F4D" w14:textId="77777777" w:rsidR="00DA3341" w:rsidRDefault="00DA3341" w:rsidP="00DA3341">
      <w:pPr>
        <w:rPr>
          <w:rFonts w:ascii="Book Antiqua" w:hAnsi="Book Antiqua" w:cs="Book Antiqua"/>
          <w:b/>
          <w:bCs/>
          <w:color w:val="000000"/>
        </w:rPr>
      </w:pPr>
    </w:p>
    <w:p w14:paraId="24830B58" w14:textId="77777777" w:rsidR="00A77B3E" w:rsidRDefault="00A77B3E">
      <w:pPr>
        <w:spacing w:line="360" w:lineRule="auto"/>
        <w:jc w:val="both"/>
      </w:pPr>
    </w:p>
    <w:sectPr w:rsidR="00A77B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BDE09" w14:textId="77777777" w:rsidR="00B615C6" w:rsidRDefault="00B615C6" w:rsidP="001F029C">
      <w:r>
        <w:separator/>
      </w:r>
    </w:p>
  </w:endnote>
  <w:endnote w:type="continuationSeparator" w:id="0">
    <w:p w14:paraId="45845422" w14:textId="77777777" w:rsidR="00B615C6" w:rsidRDefault="00B615C6" w:rsidP="001F02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宋体"/>
    <w:panose1 w:val="020B0604020202020204"/>
    <w:charset w:val="86"/>
    <w:family w:val="auto"/>
    <w:pitch w:val="default"/>
    <w:sig w:usb0="00000000" w:usb1="00000000" w:usb2="00000010" w:usb3="00000000" w:csb0="00060002" w:csb1="00000000"/>
  </w:font>
  <w:font w:name="Garamond-Bold">
    <w:altName w:val="等线"/>
    <w:panose1 w:val="020B0604020202020204"/>
    <w:charset w:val="00"/>
    <w:family w:val="auto"/>
    <w:pitch w:val="default"/>
    <w:sig w:usb0="00000000" w:usb1="0000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BookAntiqua-Bold">
    <w:altName w:val="Calibri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4418260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F039283" w14:textId="192FD496" w:rsidR="001F029C" w:rsidRDefault="001F029C">
            <w:pPr>
              <w:pStyle w:val="a6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E795E">
              <w:rPr>
                <w:b/>
                <w:bCs/>
                <w:noProof/>
              </w:rPr>
              <w:t>4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E795E">
              <w:rPr>
                <w:b/>
                <w:bCs/>
                <w:noProof/>
              </w:rPr>
              <w:t>4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15411F" w14:textId="77777777" w:rsidR="001F029C" w:rsidRDefault="001F029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17A57" w14:textId="77777777" w:rsidR="00B615C6" w:rsidRDefault="00B615C6" w:rsidP="001F029C">
      <w:r>
        <w:separator/>
      </w:r>
    </w:p>
  </w:footnote>
  <w:footnote w:type="continuationSeparator" w:id="0">
    <w:p w14:paraId="333A3684" w14:textId="77777777" w:rsidR="00B615C6" w:rsidRDefault="00B615C6" w:rsidP="001F02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xNTK3MDU2NLS0tDBU0lEKTi0uzszPAymwqAUAkxdKOCwAAAA="/>
  </w:docVars>
  <w:rsids>
    <w:rsidRoot w:val="00A77B3E"/>
    <w:rsid w:val="00022033"/>
    <w:rsid w:val="0006220E"/>
    <w:rsid w:val="000C62EA"/>
    <w:rsid w:val="00117548"/>
    <w:rsid w:val="00130E7D"/>
    <w:rsid w:val="0013721E"/>
    <w:rsid w:val="0014054D"/>
    <w:rsid w:val="0015622D"/>
    <w:rsid w:val="00165D43"/>
    <w:rsid w:val="00165DF6"/>
    <w:rsid w:val="00180577"/>
    <w:rsid w:val="00186B56"/>
    <w:rsid w:val="001D24A1"/>
    <w:rsid w:val="001E1A01"/>
    <w:rsid w:val="001F029C"/>
    <w:rsid w:val="002013F3"/>
    <w:rsid w:val="002328A1"/>
    <w:rsid w:val="00260810"/>
    <w:rsid w:val="002B6E54"/>
    <w:rsid w:val="002F6DC7"/>
    <w:rsid w:val="00327096"/>
    <w:rsid w:val="003308BD"/>
    <w:rsid w:val="003778CF"/>
    <w:rsid w:val="00431942"/>
    <w:rsid w:val="00441033"/>
    <w:rsid w:val="004C3AAD"/>
    <w:rsid w:val="004E0050"/>
    <w:rsid w:val="00507A29"/>
    <w:rsid w:val="00590D37"/>
    <w:rsid w:val="005C5A76"/>
    <w:rsid w:val="005F5A42"/>
    <w:rsid w:val="00624F65"/>
    <w:rsid w:val="00644986"/>
    <w:rsid w:val="0066518B"/>
    <w:rsid w:val="006A1D70"/>
    <w:rsid w:val="006C48B0"/>
    <w:rsid w:val="00797E12"/>
    <w:rsid w:val="007D51CD"/>
    <w:rsid w:val="008001A1"/>
    <w:rsid w:val="008203B7"/>
    <w:rsid w:val="008620B7"/>
    <w:rsid w:val="00882854"/>
    <w:rsid w:val="00883304"/>
    <w:rsid w:val="00934B8F"/>
    <w:rsid w:val="00984B71"/>
    <w:rsid w:val="009E407B"/>
    <w:rsid w:val="00A77B3E"/>
    <w:rsid w:val="00AD44C0"/>
    <w:rsid w:val="00AF7846"/>
    <w:rsid w:val="00B606F5"/>
    <w:rsid w:val="00B615C6"/>
    <w:rsid w:val="00B61F0D"/>
    <w:rsid w:val="00BA478C"/>
    <w:rsid w:val="00BA64D5"/>
    <w:rsid w:val="00BB03B4"/>
    <w:rsid w:val="00BE1561"/>
    <w:rsid w:val="00BE4AE5"/>
    <w:rsid w:val="00BE795E"/>
    <w:rsid w:val="00BF10F9"/>
    <w:rsid w:val="00C23712"/>
    <w:rsid w:val="00C3634B"/>
    <w:rsid w:val="00C72CA4"/>
    <w:rsid w:val="00C730CA"/>
    <w:rsid w:val="00C80697"/>
    <w:rsid w:val="00CA2A55"/>
    <w:rsid w:val="00CB286F"/>
    <w:rsid w:val="00CF2EEF"/>
    <w:rsid w:val="00D45588"/>
    <w:rsid w:val="00D468D2"/>
    <w:rsid w:val="00D50F61"/>
    <w:rsid w:val="00D57A9A"/>
    <w:rsid w:val="00DA3341"/>
    <w:rsid w:val="00DB5885"/>
    <w:rsid w:val="00DE77DC"/>
    <w:rsid w:val="00E00542"/>
    <w:rsid w:val="00E32FF7"/>
    <w:rsid w:val="00E433C5"/>
    <w:rsid w:val="00EA40AB"/>
    <w:rsid w:val="00F429E7"/>
    <w:rsid w:val="00F5369B"/>
    <w:rsid w:val="00F552CF"/>
    <w:rsid w:val="00F705AA"/>
    <w:rsid w:val="00FE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C35161"/>
  <w15:docId w15:val="{65CE495A-4DEE-4323-9206-EA0C4ABC6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无列表1"/>
    <w:next w:val="a2"/>
    <w:uiPriority w:val="99"/>
    <w:semiHidden/>
    <w:unhideWhenUsed/>
    <w:rsid w:val="00B606F5"/>
  </w:style>
  <w:style w:type="paragraph" w:customStyle="1" w:styleId="msonormal0">
    <w:name w:val="msonormal"/>
    <w:basedOn w:val="a"/>
    <w:rsid w:val="00B606F5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3">
    <w:name w:val="Normal (Web)"/>
    <w:basedOn w:val="a"/>
    <w:uiPriority w:val="99"/>
    <w:semiHidden/>
    <w:unhideWhenUsed/>
    <w:rsid w:val="00B606F5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apple-converted-space">
    <w:name w:val="apple-converted-space"/>
    <w:basedOn w:val="a0"/>
    <w:rsid w:val="00B606F5"/>
  </w:style>
  <w:style w:type="paragraph" w:styleId="a4">
    <w:name w:val="header"/>
    <w:basedOn w:val="a"/>
    <w:link w:val="a5"/>
    <w:unhideWhenUsed/>
    <w:rsid w:val="001F02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1F029C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F029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F029C"/>
    <w:rPr>
      <w:sz w:val="18"/>
      <w:szCs w:val="18"/>
    </w:rPr>
  </w:style>
  <w:style w:type="paragraph" w:styleId="a8">
    <w:name w:val="Balloon Text"/>
    <w:basedOn w:val="a"/>
    <w:link w:val="a9"/>
    <w:rsid w:val="00BE795E"/>
    <w:rPr>
      <w:sz w:val="18"/>
      <w:szCs w:val="18"/>
    </w:rPr>
  </w:style>
  <w:style w:type="character" w:customStyle="1" w:styleId="a9">
    <w:name w:val="批注框文本 字符"/>
    <w:basedOn w:val="a0"/>
    <w:link w:val="a8"/>
    <w:rsid w:val="00BE795E"/>
    <w:rPr>
      <w:sz w:val="18"/>
      <w:szCs w:val="18"/>
    </w:rPr>
  </w:style>
  <w:style w:type="paragraph" w:styleId="aa">
    <w:name w:val="Revision"/>
    <w:hidden/>
    <w:uiPriority w:val="99"/>
    <w:semiHidden/>
    <w:rsid w:val="00BA64D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0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3</Pages>
  <Words>13041</Words>
  <Characters>74339</Characters>
  <Application>Microsoft Office Word</Application>
  <DocSecurity>0</DocSecurity>
  <Lines>619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a</dc:creator>
  <cp:keywords/>
  <dc:description/>
  <cp:lastModifiedBy>M18955</cp:lastModifiedBy>
  <cp:revision>5</cp:revision>
  <dcterms:created xsi:type="dcterms:W3CDTF">2023-02-07T19:14:00Z</dcterms:created>
  <dcterms:modified xsi:type="dcterms:W3CDTF">2023-03-09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914b91b66b0c7de487b86f2ac71c9bac654a12f939fa98d289f2aaffe3e800</vt:lpwstr>
  </property>
</Properties>
</file>